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B6CFB7" w14:textId="77777777" w:rsidR="003B5944" w:rsidRPr="003A7E17" w:rsidRDefault="007B3216">
      <w:pPr>
        <w:pStyle w:val="Default"/>
        <w:rPr>
          <w:color w:val="auto"/>
        </w:rPr>
      </w:pPr>
      <w:r w:rsidRPr="003A7E17">
        <w:rPr>
          <w:i/>
          <w:iCs/>
          <w:color w:val="auto"/>
        </w:rPr>
        <w:t xml:space="preserve">Label format available on request for printing on Avery 8163 2”x4” labels for both Small &amp; Large Print Rituals.  Contact Supreme Officer or Grand Deputy </w:t>
      </w:r>
    </w:p>
    <w:p w14:paraId="3C4B8CBA" w14:textId="29B812DC" w:rsidR="003B5944" w:rsidRPr="003A7E17" w:rsidRDefault="007B3216">
      <w:pPr>
        <w:pStyle w:val="Default"/>
        <w:rPr>
          <w:color w:val="auto"/>
        </w:rPr>
      </w:pPr>
      <w:r w:rsidRPr="003A7E17">
        <w:rPr>
          <w:color w:val="auto"/>
        </w:rPr>
        <w:t xml:space="preserve"> </w:t>
      </w:r>
    </w:p>
    <w:p w14:paraId="03AF959B" w14:textId="4F78AE97" w:rsidR="003A7E17" w:rsidRDefault="003A7E17" w:rsidP="003A7E17">
      <w:pPr>
        <w:pStyle w:val="Default"/>
        <w:tabs>
          <w:tab w:val="left" w:pos="1350"/>
          <w:tab w:val="left" w:pos="3060"/>
        </w:tabs>
        <w:rPr>
          <w:color w:val="1E1E1E"/>
        </w:rPr>
      </w:pPr>
      <w:r>
        <w:rPr>
          <w:color w:val="1E1E1E"/>
        </w:rPr>
        <w:t>----------------------------------------------------------------------------------------------------------------------</w:t>
      </w:r>
    </w:p>
    <w:p w14:paraId="15B853E5" w14:textId="4BBF677A" w:rsidR="003A7E17" w:rsidRPr="003A7E17" w:rsidRDefault="003A7E17" w:rsidP="003A7E17">
      <w:pPr>
        <w:pStyle w:val="Default"/>
        <w:tabs>
          <w:tab w:val="left" w:pos="1350"/>
          <w:tab w:val="left" w:pos="3060"/>
        </w:tabs>
        <w:rPr>
          <w:color w:val="1E1E1E"/>
        </w:rPr>
      </w:pPr>
      <w:r w:rsidRPr="003A7E17">
        <w:rPr>
          <w:color w:val="1E1E1E"/>
        </w:rPr>
        <w:t>Balloting</w:t>
      </w:r>
      <w:r w:rsidRPr="003A7E17">
        <w:rPr>
          <w:color w:val="1E1E1E"/>
        </w:rPr>
        <w:tab/>
      </w:r>
      <w:r w:rsidRPr="003A7E17">
        <w:rPr>
          <w:b/>
          <w:bCs/>
          <w:color w:val="1E1E1E"/>
        </w:rPr>
        <w:t>New 2020</w:t>
      </w:r>
      <w:r w:rsidRPr="003A7E17">
        <w:rPr>
          <w:color w:val="1E1E1E"/>
        </w:rPr>
        <w:tab/>
        <w:t>Page 23</w:t>
      </w:r>
      <w:r>
        <w:rPr>
          <w:color w:val="1E1E1E"/>
        </w:rPr>
        <w:t xml:space="preserve"> </w:t>
      </w:r>
      <w:r w:rsidRPr="003A7E17">
        <w:rPr>
          <w:color w:val="1E1E1E"/>
        </w:rPr>
        <w:t>Small Ritual</w:t>
      </w:r>
      <w:r>
        <w:rPr>
          <w:color w:val="1E1E1E"/>
        </w:rPr>
        <w:t>,</w:t>
      </w:r>
      <w:r w:rsidRPr="003A7E17">
        <w:rPr>
          <w:color w:val="1E1E1E"/>
        </w:rPr>
        <w:t xml:space="preserve"> Page 21</w:t>
      </w:r>
      <w:r>
        <w:rPr>
          <w:color w:val="1E1E1E"/>
        </w:rPr>
        <w:t xml:space="preserve"> </w:t>
      </w:r>
      <w:r w:rsidRPr="003A7E17">
        <w:rPr>
          <w:color w:val="1E1E1E"/>
        </w:rPr>
        <w:t xml:space="preserve">Large Ritual Page; </w:t>
      </w:r>
    </w:p>
    <w:p w14:paraId="6AC98C62" w14:textId="77777777" w:rsidR="003A7E17" w:rsidRDefault="003A7E17" w:rsidP="003A7E17">
      <w:pPr>
        <w:pStyle w:val="Default"/>
        <w:tabs>
          <w:tab w:val="left" w:pos="1350"/>
          <w:tab w:val="left" w:pos="3060"/>
        </w:tabs>
        <w:rPr>
          <w:b/>
          <w:bCs/>
          <w:color w:val="1E1E1E"/>
        </w:rPr>
      </w:pPr>
    </w:p>
    <w:p w14:paraId="481A85F3" w14:textId="5E187190" w:rsidR="003A7E17" w:rsidRPr="003A7E17" w:rsidRDefault="003A7E17" w:rsidP="003A7E17">
      <w:pPr>
        <w:pStyle w:val="Default"/>
        <w:tabs>
          <w:tab w:val="left" w:pos="1350"/>
          <w:tab w:val="left" w:pos="3060"/>
        </w:tabs>
        <w:rPr>
          <w:color w:val="1E1E1E"/>
        </w:rPr>
      </w:pPr>
      <w:r w:rsidRPr="003A7E17">
        <w:rPr>
          <w:b/>
          <w:bCs/>
          <w:color w:val="1E1E1E"/>
        </w:rPr>
        <w:t>Worthy Advisor:</w:t>
      </w:r>
      <w:r w:rsidRPr="003A7E17">
        <w:rPr>
          <w:color w:val="1E1E1E"/>
        </w:rPr>
        <w:t xml:space="preserve"> Be careful and cast your </w:t>
      </w:r>
      <w:r w:rsidRPr="003A7E17">
        <w:rPr>
          <w:color w:val="313131"/>
        </w:rPr>
        <w:t xml:space="preserve">vote </w:t>
      </w:r>
      <w:r w:rsidRPr="003A7E17">
        <w:rPr>
          <w:color w:val="1E1E1E"/>
        </w:rPr>
        <w:t xml:space="preserve">for the welfare of the Assembly. </w:t>
      </w:r>
    </w:p>
    <w:p w14:paraId="5D2F1E10" w14:textId="554B5B5C" w:rsidR="003A7E17" w:rsidRDefault="003A7E17" w:rsidP="003A7E17">
      <w:pPr>
        <w:pStyle w:val="Default"/>
        <w:tabs>
          <w:tab w:val="left" w:pos="1350"/>
          <w:tab w:val="left" w:pos="3060"/>
        </w:tabs>
        <w:ind w:left="1890"/>
        <w:rPr>
          <w:color w:val="1E1E1E"/>
        </w:rPr>
      </w:pPr>
      <w:r w:rsidRPr="003A7E17">
        <w:rPr>
          <w:color w:val="1E1E1E"/>
        </w:rPr>
        <w:t>I now declare the ballot open.</w:t>
      </w:r>
    </w:p>
    <w:p w14:paraId="46FCB662" w14:textId="5F53EEFC" w:rsidR="003A7E17" w:rsidRDefault="003A7E17" w:rsidP="003A7E17">
      <w:pPr>
        <w:pStyle w:val="Default"/>
        <w:tabs>
          <w:tab w:val="left" w:pos="1350"/>
          <w:tab w:val="left" w:pos="3060"/>
        </w:tabs>
        <w:rPr>
          <w:color w:val="1E1E1E"/>
        </w:rPr>
      </w:pPr>
      <w:r>
        <w:rPr>
          <w:color w:val="1E1E1E"/>
        </w:rPr>
        <w:t>----------------------------------------------------------------------------------------------------------------------</w:t>
      </w:r>
    </w:p>
    <w:p w14:paraId="793F26B4" w14:textId="0239B9C9" w:rsidR="003A7E17" w:rsidRPr="003A7E17" w:rsidRDefault="003A7E17" w:rsidP="003A7E17">
      <w:pPr>
        <w:pStyle w:val="Default"/>
        <w:tabs>
          <w:tab w:val="left" w:pos="1350"/>
          <w:tab w:val="left" w:pos="3060"/>
        </w:tabs>
        <w:rPr>
          <w:color w:val="auto"/>
        </w:rPr>
      </w:pPr>
      <w:r w:rsidRPr="003A7E17">
        <w:rPr>
          <w:color w:val="auto"/>
        </w:rPr>
        <w:t>Opening</w:t>
      </w:r>
      <w:r w:rsidRPr="003A7E17">
        <w:rPr>
          <w:color w:val="auto"/>
        </w:rPr>
        <w:tab/>
      </w:r>
      <w:r w:rsidRPr="003A7E17">
        <w:rPr>
          <w:b/>
          <w:bCs/>
          <w:color w:val="auto"/>
        </w:rPr>
        <w:t>New 2020</w:t>
      </w:r>
      <w:r w:rsidRPr="003A7E17">
        <w:rPr>
          <w:b/>
          <w:bCs/>
          <w:color w:val="auto"/>
        </w:rPr>
        <w:tab/>
      </w:r>
      <w:r w:rsidRPr="003A7E17">
        <w:rPr>
          <w:color w:val="auto"/>
        </w:rPr>
        <w:t>Page 30 Small Ritual</w:t>
      </w:r>
      <w:r>
        <w:rPr>
          <w:color w:val="auto"/>
        </w:rPr>
        <w:t xml:space="preserve">, </w:t>
      </w:r>
      <w:r w:rsidRPr="003A7E17">
        <w:rPr>
          <w:color w:val="auto"/>
        </w:rPr>
        <w:t>Page 26-27 Large Ritual</w:t>
      </w:r>
      <w:r>
        <w:rPr>
          <w:color w:val="auto"/>
        </w:rPr>
        <w:t>;</w:t>
      </w:r>
    </w:p>
    <w:p w14:paraId="264E2C59" w14:textId="77777777" w:rsidR="003A7E17" w:rsidRPr="003A7E17" w:rsidRDefault="003A7E17" w:rsidP="003A7E17">
      <w:pPr>
        <w:pStyle w:val="Default"/>
        <w:tabs>
          <w:tab w:val="left" w:pos="1350"/>
          <w:tab w:val="left" w:pos="3060"/>
        </w:tabs>
        <w:rPr>
          <w:b/>
          <w:bCs/>
          <w:color w:val="auto"/>
        </w:rPr>
      </w:pPr>
    </w:p>
    <w:p w14:paraId="32041C9A" w14:textId="511B7B18" w:rsidR="003A7E17" w:rsidRPr="003A7E17" w:rsidRDefault="003A7E17" w:rsidP="003A7E17">
      <w:pPr>
        <w:pStyle w:val="Default"/>
        <w:tabs>
          <w:tab w:val="left" w:pos="1350"/>
          <w:tab w:val="left" w:pos="3060"/>
        </w:tabs>
        <w:rPr>
          <w:color w:val="auto"/>
        </w:rPr>
      </w:pPr>
      <w:r w:rsidRPr="003A7E17">
        <w:rPr>
          <w:b/>
          <w:bCs/>
          <w:color w:val="auto"/>
        </w:rPr>
        <w:t>Mother Advisor:</w:t>
      </w:r>
      <w:r w:rsidRPr="003A7E17">
        <w:rPr>
          <w:color w:val="auto"/>
        </w:rPr>
        <w:t xml:space="preserve"> </w:t>
      </w:r>
      <w:r w:rsidRPr="003A7E17">
        <w:rPr>
          <w:color w:val="1E1E1E"/>
        </w:rPr>
        <w:t xml:space="preserve">All persons in </w:t>
      </w:r>
      <w:r w:rsidRPr="003A7E17">
        <w:rPr>
          <w:color w:val="313131"/>
        </w:rPr>
        <w:t xml:space="preserve">good </w:t>
      </w:r>
      <w:r w:rsidRPr="003A7E17">
        <w:rPr>
          <w:color w:val="1E1E1E"/>
        </w:rPr>
        <w:t>standing in the International Order of the Rainbow for Girls and those entitled to attend a closed meeting of Rainbow pursuant to our Statutes will please remain seated; all others will please retire.</w:t>
      </w:r>
      <w:r w:rsidRPr="003A7E17">
        <w:rPr>
          <w:color w:val="auto"/>
        </w:rPr>
        <w:t xml:space="preserve"> </w:t>
      </w:r>
    </w:p>
    <w:p w14:paraId="39628F1E" w14:textId="38793AD7" w:rsidR="003B5944" w:rsidRDefault="007B3216">
      <w:pPr>
        <w:pStyle w:val="Default"/>
        <w:rPr>
          <w:color w:val="auto"/>
        </w:rPr>
      </w:pPr>
      <w:r w:rsidRPr="003A7E17">
        <w:rPr>
          <w:color w:val="auto"/>
        </w:rPr>
        <w:t xml:space="preserve">--------------------------------------------------------------------------------------------------------------------- </w:t>
      </w:r>
    </w:p>
    <w:p w14:paraId="1DD31F74" w14:textId="1A8A377D" w:rsidR="003A7E17" w:rsidRPr="003A7E17" w:rsidRDefault="003A7E17">
      <w:pPr>
        <w:pStyle w:val="Default"/>
        <w:rPr>
          <w:color w:val="auto"/>
        </w:rPr>
      </w:pPr>
      <w:r w:rsidRPr="003A7E17">
        <w:rPr>
          <w:color w:val="1E1E1E"/>
        </w:rPr>
        <w:t xml:space="preserve">Opening </w:t>
      </w:r>
      <w:r w:rsidRPr="003A7E17">
        <w:rPr>
          <w:color w:val="auto"/>
        </w:rPr>
        <w:tab/>
      </w:r>
      <w:r w:rsidRPr="003A7E17">
        <w:rPr>
          <w:b/>
          <w:bCs/>
          <w:color w:val="auto"/>
        </w:rPr>
        <w:t>New 2020</w:t>
      </w:r>
      <w:r w:rsidRPr="003A7E17">
        <w:rPr>
          <w:b/>
          <w:bCs/>
          <w:color w:val="auto"/>
        </w:rPr>
        <w:tab/>
      </w:r>
      <w:r w:rsidRPr="003A7E17">
        <w:rPr>
          <w:color w:val="1E1E1E"/>
        </w:rPr>
        <w:t>Page 40 Small Ritual</w:t>
      </w:r>
      <w:r>
        <w:rPr>
          <w:color w:val="1E1E1E"/>
        </w:rPr>
        <w:t>,</w:t>
      </w:r>
      <w:r w:rsidRPr="003A7E17">
        <w:rPr>
          <w:color w:val="1E1E1E"/>
        </w:rPr>
        <w:t xml:space="preserve"> Page 36 Large Ritual; </w:t>
      </w:r>
    </w:p>
    <w:p w14:paraId="55329E71" w14:textId="6908058C" w:rsidR="003A7E17" w:rsidRPr="003A7E17" w:rsidRDefault="003A7E17">
      <w:pPr>
        <w:pStyle w:val="Default"/>
        <w:rPr>
          <w:color w:val="auto"/>
        </w:rPr>
      </w:pPr>
    </w:p>
    <w:p w14:paraId="73C9CCF6" w14:textId="1E7BA81F" w:rsidR="003A7E17" w:rsidRPr="003A7E17" w:rsidRDefault="003A7E17">
      <w:pPr>
        <w:pStyle w:val="Default"/>
        <w:rPr>
          <w:color w:val="1E1E1E"/>
        </w:rPr>
      </w:pPr>
      <w:r w:rsidRPr="003A7E17">
        <w:rPr>
          <w:b/>
          <w:bCs/>
          <w:color w:val="1E1E1E"/>
        </w:rPr>
        <w:t>Sister of Charity:</w:t>
      </w:r>
      <w:r w:rsidRPr="003A7E17">
        <w:rPr>
          <w:color w:val="1E1E1E"/>
        </w:rPr>
        <w:t xml:space="preserve"> Sisters, this Assembly is about to be opened. Through prayer comes countless blessings. Let us face the Worthy Advisor under the sign of the Rainbow and then bow our heads in prayer.</w:t>
      </w:r>
    </w:p>
    <w:p w14:paraId="08ED7F9D" w14:textId="1FE01F07" w:rsidR="003A7E17" w:rsidRDefault="003A7E17">
      <w:pPr>
        <w:pStyle w:val="Default"/>
        <w:rPr>
          <w:color w:val="1E1E1E"/>
          <w:sz w:val="21"/>
          <w:szCs w:val="21"/>
        </w:rPr>
      </w:pPr>
      <w:r>
        <w:rPr>
          <w:color w:val="1E1E1E"/>
          <w:sz w:val="21"/>
          <w:szCs w:val="21"/>
        </w:rPr>
        <w:t>--------------------------------------------------------------------------------------------------------------------------------------</w:t>
      </w:r>
    </w:p>
    <w:p w14:paraId="4A4A11A4" w14:textId="43ABF157" w:rsidR="003A7E17" w:rsidRPr="003A7E17" w:rsidRDefault="003A7E17" w:rsidP="003A7E17">
      <w:pPr>
        <w:pStyle w:val="Default"/>
        <w:rPr>
          <w:color w:val="auto"/>
        </w:rPr>
      </w:pPr>
      <w:r w:rsidRPr="003A7E17">
        <w:rPr>
          <w:color w:val="auto"/>
        </w:rPr>
        <w:t>Opening</w:t>
      </w:r>
      <w:r>
        <w:rPr>
          <w:color w:val="auto"/>
        </w:rPr>
        <w:tab/>
      </w:r>
      <w:r w:rsidRPr="003A7E17">
        <w:rPr>
          <w:b/>
          <w:bCs/>
          <w:color w:val="auto"/>
        </w:rPr>
        <w:t>New 2018</w:t>
      </w:r>
      <w:r>
        <w:rPr>
          <w:b/>
          <w:bCs/>
          <w:color w:val="auto"/>
        </w:rPr>
        <w:tab/>
      </w:r>
      <w:r w:rsidRPr="003A7E17">
        <w:rPr>
          <w:color w:val="auto"/>
        </w:rPr>
        <w:t xml:space="preserve">Page 42 </w:t>
      </w:r>
      <w:r>
        <w:rPr>
          <w:color w:val="auto"/>
        </w:rPr>
        <w:t>Small</w:t>
      </w:r>
      <w:r w:rsidRPr="003A7E17">
        <w:rPr>
          <w:color w:val="auto"/>
        </w:rPr>
        <w:t xml:space="preserve"> Ritual</w:t>
      </w:r>
      <w:r>
        <w:rPr>
          <w:color w:val="auto"/>
        </w:rPr>
        <w:t>,</w:t>
      </w:r>
      <w:r w:rsidRPr="003A7E17">
        <w:rPr>
          <w:color w:val="auto"/>
        </w:rPr>
        <w:t xml:space="preserve"> Page 38 </w:t>
      </w:r>
      <w:r>
        <w:rPr>
          <w:color w:val="auto"/>
        </w:rPr>
        <w:t>Large</w:t>
      </w:r>
      <w:r w:rsidRPr="003A7E17">
        <w:rPr>
          <w:color w:val="auto"/>
        </w:rPr>
        <w:t xml:space="preserve"> Ritual</w:t>
      </w:r>
      <w:r>
        <w:rPr>
          <w:color w:val="auto"/>
        </w:rPr>
        <w:t>;</w:t>
      </w:r>
      <w:r w:rsidRPr="003A7E17">
        <w:rPr>
          <w:color w:val="auto"/>
        </w:rPr>
        <w:t xml:space="preserve"> </w:t>
      </w:r>
    </w:p>
    <w:p w14:paraId="1693A3B6" w14:textId="77777777" w:rsidR="003A7E17" w:rsidRPr="003A7E17" w:rsidRDefault="003A7E17" w:rsidP="003A7E17">
      <w:pPr>
        <w:pStyle w:val="Default"/>
        <w:rPr>
          <w:color w:val="auto"/>
        </w:rPr>
      </w:pPr>
      <w:r w:rsidRPr="003A7E17">
        <w:rPr>
          <w:color w:val="auto"/>
        </w:rPr>
        <w:t xml:space="preserve"> </w:t>
      </w:r>
    </w:p>
    <w:p w14:paraId="38FC3C82" w14:textId="77777777" w:rsidR="003A7E17" w:rsidRPr="003A7E17" w:rsidRDefault="003A7E17" w:rsidP="003A7E17">
      <w:pPr>
        <w:pStyle w:val="Default"/>
        <w:rPr>
          <w:color w:val="auto"/>
        </w:rPr>
      </w:pPr>
      <w:r w:rsidRPr="003A7E17">
        <w:rPr>
          <w:b/>
          <w:bCs/>
          <w:color w:val="auto"/>
        </w:rPr>
        <w:t>Worthy Assoc. Advisor:</w:t>
      </w:r>
      <w:r w:rsidRPr="003A7E17">
        <w:rPr>
          <w:color w:val="auto"/>
        </w:rPr>
        <w:t xml:space="preserve"> “It is white, the color of purity.” </w:t>
      </w:r>
    </w:p>
    <w:p w14:paraId="2C8E9165" w14:textId="77777777" w:rsidR="003A7E17" w:rsidRPr="003A7E17" w:rsidRDefault="003A7E17" w:rsidP="003A7E17">
      <w:pPr>
        <w:pStyle w:val="Default"/>
        <w:rPr>
          <w:color w:val="auto"/>
        </w:rPr>
      </w:pPr>
      <w:r w:rsidRPr="003A7E17">
        <w:rPr>
          <w:color w:val="auto"/>
        </w:rPr>
        <w:t xml:space="preserve">----------------------------------------------------------------------------------------------------------------------- </w:t>
      </w:r>
    </w:p>
    <w:p w14:paraId="746C8950" w14:textId="1F5E9B63" w:rsidR="003A7E17" w:rsidRPr="003A7E17" w:rsidRDefault="003A7E17" w:rsidP="003A7E17">
      <w:pPr>
        <w:pStyle w:val="Default"/>
        <w:rPr>
          <w:color w:val="auto"/>
        </w:rPr>
      </w:pPr>
      <w:r w:rsidRPr="003A7E17">
        <w:rPr>
          <w:color w:val="auto"/>
        </w:rPr>
        <w:t>Opening</w:t>
      </w:r>
      <w:r>
        <w:rPr>
          <w:color w:val="auto"/>
        </w:rPr>
        <w:tab/>
      </w:r>
      <w:r w:rsidRPr="003A7E17">
        <w:rPr>
          <w:b/>
          <w:bCs/>
          <w:color w:val="auto"/>
        </w:rPr>
        <w:t>New 2012</w:t>
      </w:r>
      <w:r>
        <w:rPr>
          <w:color w:val="auto"/>
        </w:rPr>
        <w:tab/>
      </w:r>
      <w:r w:rsidRPr="003A7E17">
        <w:rPr>
          <w:color w:val="auto"/>
        </w:rPr>
        <w:t xml:space="preserve">Page 42 </w:t>
      </w:r>
      <w:r>
        <w:rPr>
          <w:color w:val="auto"/>
        </w:rPr>
        <w:t>Small</w:t>
      </w:r>
      <w:r w:rsidRPr="003A7E17">
        <w:rPr>
          <w:color w:val="auto"/>
        </w:rPr>
        <w:t xml:space="preserve"> Ritual</w:t>
      </w:r>
      <w:r>
        <w:rPr>
          <w:color w:val="auto"/>
        </w:rPr>
        <w:t>,</w:t>
      </w:r>
      <w:r w:rsidRPr="003A7E17">
        <w:rPr>
          <w:color w:val="auto"/>
        </w:rPr>
        <w:t xml:space="preserve"> Page 37 </w:t>
      </w:r>
      <w:r>
        <w:rPr>
          <w:color w:val="auto"/>
        </w:rPr>
        <w:t>Large</w:t>
      </w:r>
      <w:r w:rsidRPr="003A7E17">
        <w:rPr>
          <w:color w:val="auto"/>
        </w:rPr>
        <w:t xml:space="preserve"> Ritual</w:t>
      </w:r>
      <w:r>
        <w:rPr>
          <w:color w:val="auto"/>
        </w:rPr>
        <w:t>;</w:t>
      </w:r>
    </w:p>
    <w:p w14:paraId="02DCA6B2" w14:textId="3F00D7FD" w:rsidR="003A7E17" w:rsidRPr="003A7E17" w:rsidRDefault="003A7E17" w:rsidP="003A7E17">
      <w:pPr>
        <w:pStyle w:val="Default"/>
        <w:rPr>
          <w:color w:val="auto"/>
        </w:rPr>
      </w:pPr>
    </w:p>
    <w:p w14:paraId="65F3AC0A" w14:textId="77777777" w:rsidR="003A7E17" w:rsidRPr="003A7E17" w:rsidRDefault="003A7E17" w:rsidP="003A7E17">
      <w:pPr>
        <w:pStyle w:val="Default"/>
        <w:rPr>
          <w:color w:val="auto"/>
        </w:rPr>
      </w:pPr>
      <w:r w:rsidRPr="003A7E17">
        <w:rPr>
          <w:b/>
          <w:bCs/>
          <w:color w:val="auto"/>
        </w:rPr>
        <w:t>Worthy Assoc. Advisor:</w:t>
      </w:r>
      <w:r w:rsidRPr="003A7E17">
        <w:rPr>
          <w:color w:val="auto"/>
        </w:rPr>
        <w:t xml:space="preserve"> “The ancient promise of God to His people that He will never again destroy the world </w:t>
      </w:r>
      <w:r w:rsidRPr="003A7E17">
        <w:rPr>
          <w:b/>
          <w:bCs/>
          <w:color w:val="auto"/>
        </w:rPr>
        <w:t>by flood</w:t>
      </w:r>
      <w:r w:rsidRPr="003A7E17">
        <w:rPr>
          <w:color w:val="auto"/>
        </w:rPr>
        <w:t xml:space="preserve">.”    </w:t>
      </w:r>
      <w:r w:rsidRPr="003A7E17">
        <w:rPr>
          <w:i/>
          <w:iCs/>
          <w:color w:val="auto"/>
        </w:rPr>
        <w:t xml:space="preserve"> </w:t>
      </w:r>
      <w:r w:rsidRPr="003A7E17">
        <w:rPr>
          <w:b/>
          <w:bCs/>
          <w:i/>
          <w:iCs/>
          <w:color w:val="auto"/>
        </w:rPr>
        <w:t>Or</w:t>
      </w:r>
      <w:r w:rsidRPr="003A7E17">
        <w:rPr>
          <w:i/>
          <w:iCs/>
          <w:color w:val="auto"/>
        </w:rPr>
        <w:t xml:space="preserve"> just add to the end of the sentence “</w:t>
      </w:r>
      <w:r w:rsidRPr="003A7E17">
        <w:rPr>
          <w:color w:val="auto"/>
        </w:rPr>
        <w:t xml:space="preserve">by flood.” </w:t>
      </w:r>
    </w:p>
    <w:p w14:paraId="5AE15D34" w14:textId="77777777" w:rsidR="003A7E17" w:rsidRPr="003A7E17" w:rsidRDefault="003A7E17" w:rsidP="003A7E17">
      <w:pPr>
        <w:pStyle w:val="Default"/>
        <w:rPr>
          <w:color w:val="auto"/>
        </w:rPr>
      </w:pPr>
      <w:r w:rsidRPr="003A7E17">
        <w:rPr>
          <w:color w:val="auto"/>
        </w:rPr>
        <w:t xml:space="preserve">----------------------------------------------------------------------------------------------------------------------- </w:t>
      </w:r>
    </w:p>
    <w:p w14:paraId="6FF67538" w14:textId="788537E6" w:rsidR="003A7E17" w:rsidRDefault="003A7E17">
      <w:pPr>
        <w:pStyle w:val="Default"/>
        <w:rPr>
          <w:b/>
          <w:bCs/>
          <w:i/>
          <w:iCs/>
        </w:rPr>
      </w:pPr>
      <w:r w:rsidRPr="003A7E17">
        <w:t>Initiation</w:t>
      </w:r>
      <w:r w:rsidRPr="003A7E17">
        <w:tab/>
      </w:r>
      <w:r w:rsidRPr="003A7E17">
        <w:rPr>
          <w:b/>
          <w:bCs/>
          <w:color w:val="auto"/>
        </w:rPr>
        <w:t>New 2020</w:t>
      </w:r>
      <w:r w:rsidRPr="003A7E17">
        <w:rPr>
          <w:b/>
          <w:bCs/>
          <w:color w:val="auto"/>
        </w:rPr>
        <w:tab/>
      </w:r>
      <w:r w:rsidRPr="003A7E17">
        <w:t>Page 52 Small Ritual</w:t>
      </w:r>
      <w:r>
        <w:t xml:space="preserve">, </w:t>
      </w:r>
      <w:r w:rsidRPr="003A7E17">
        <w:t>Page 46/47</w:t>
      </w:r>
      <w:r w:rsidRPr="003A7E17">
        <w:rPr>
          <w:i/>
          <w:iCs/>
        </w:rPr>
        <w:t xml:space="preserve"> </w:t>
      </w:r>
      <w:r w:rsidRPr="003A7E17">
        <w:t>Large Ritual</w:t>
      </w:r>
      <w:r w:rsidRPr="003A7E17">
        <w:rPr>
          <w:i/>
          <w:iCs/>
        </w:rPr>
        <w:t>;</w:t>
      </w:r>
      <w:r w:rsidRPr="003A7E17">
        <w:rPr>
          <w:b/>
          <w:bCs/>
          <w:i/>
          <w:iCs/>
        </w:rPr>
        <w:t xml:space="preserve"> </w:t>
      </w:r>
    </w:p>
    <w:p w14:paraId="59CDAFAB" w14:textId="77777777" w:rsidR="003A7E17" w:rsidRPr="003A7E17" w:rsidRDefault="003A7E17">
      <w:pPr>
        <w:pStyle w:val="Default"/>
        <w:rPr>
          <w:i/>
          <w:iCs/>
          <w:color w:val="1E1E1E"/>
        </w:rPr>
      </w:pPr>
    </w:p>
    <w:p w14:paraId="4506F006" w14:textId="42D929A8" w:rsidR="003A7E17" w:rsidRDefault="003A7E17">
      <w:pPr>
        <w:pStyle w:val="Default"/>
        <w:rPr>
          <w:i/>
          <w:iCs/>
        </w:rPr>
      </w:pPr>
      <w:r w:rsidRPr="003A7E17">
        <w:rPr>
          <w:b/>
          <w:bCs/>
        </w:rPr>
        <w:t xml:space="preserve">The instructions to the Drill Leader in the </w:t>
      </w:r>
      <w:bookmarkStart w:id="0" w:name="_Hlk49672402"/>
      <w:r w:rsidRPr="003A7E17">
        <w:rPr>
          <w:b/>
          <w:bCs/>
        </w:rPr>
        <w:t xml:space="preserve">Initiation </w:t>
      </w:r>
      <w:bookmarkEnd w:id="0"/>
      <w:r w:rsidRPr="003A7E17">
        <w:rPr>
          <w:b/>
          <w:bCs/>
        </w:rPr>
        <w:t xml:space="preserve">ceremony: </w:t>
      </w:r>
      <w:r w:rsidRPr="003A7E17">
        <w:rPr>
          <w:i/>
          <w:iCs/>
        </w:rPr>
        <w:t>If</w:t>
      </w:r>
      <w:r w:rsidRPr="003A7E17">
        <w:rPr>
          <w:b/>
          <w:bCs/>
          <w:i/>
          <w:iCs/>
        </w:rPr>
        <w:t xml:space="preserve"> </w:t>
      </w:r>
      <w:r w:rsidRPr="003A7E17">
        <w:rPr>
          <w:i/>
          <w:iCs/>
        </w:rPr>
        <w:t>only one candidate, Drill Leader will follow the Sister of Faith and the candidate and will drop of at her Station.</w:t>
      </w:r>
    </w:p>
    <w:p w14:paraId="201FF982" w14:textId="093C1D3D" w:rsidR="003A7E17" w:rsidRPr="003A7E17" w:rsidRDefault="003A7E17">
      <w:pPr>
        <w:pStyle w:val="Default"/>
      </w:pPr>
      <w:r>
        <w:t>---------------------------------------------------------------------------------------------------------------------</w:t>
      </w:r>
    </w:p>
    <w:p w14:paraId="5C78AA10" w14:textId="23241A6F" w:rsidR="003A7E17" w:rsidRPr="003A7E17" w:rsidRDefault="003A7E17">
      <w:pPr>
        <w:pStyle w:val="Default"/>
      </w:pPr>
      <w:r w:rsidRPr="003A7E17">
        <w:t>Initiation</w:t>
      </w:r>
      <w:r w:rsidRPr="003A7E17">
        <w:tab/>
      </w:r>
      <w:r w:rsidRPr="003A7E17">
        <w:rPr>
          <w:b/>
          <w:bCs/>
          <w:color w:val="auto"/>
        </w:rPr>
        <w:t>New 2020</w:t>
      </w:r>
      <w:r w:rsidRPr="003A7E17">
        <w:rPr>
          <w:b/>
          <w:bCs/>
          <w:color w:val="auto"/>
        </w:rPr>
        <w:tab/>
      </w:r>
      <w:r w:rsidRPr="003A7E17">
        <w:t>Page 55 Small Ritual</w:t>
      </w:r>
      <w:r>
        <w:t>,</w:t>
      </w:r>
      <w:r w:rsidRPr="003A7E17">
        <w:t xml:space="preserve"> Page 49 Large Ritual;</w:t>
      </w:r>
      <w:r w:rsidRPr="003A7E17">
        <w:rPr>
          <w:b/>
          <w:bCs/>
        </w:rPr>
        <w:t xml:space="preserve"> </w:t>
      </w:r>
    </w:p>
    <w:p w14:paraId="3C03B5EA" w14:textId="7566A76C" w:rsidR="003A7E17" w:rsidRPr="003A7E17" w:rsidRDefault="003A7E17">
      <w:pPr>
        <w:pStyle w:val="Default"/>
      </w:pPr>
    </w:p>
    <w:p w14:paraId="7E31DD21" w14:textId="64A4DDB6" w:rsidR="003A7E17" w:rsidRPr="003A7E17" w:rsidRDefault="003A7E17">
      <w:pPr>
        <w:pStyle w:val="Default"/>
      </w:pPr>
      <w:r w:rsidRPr="003A7E17">
        <w:rPr>
          <w:b/>
          <w:bCs/>
        </w:rPr>
        <w:t xml:space="preserve">Worthy Advisor: </w:t>
      </w:r>
      <w:r w:rsidRPr="003A7E17">
        <w:t>Will you help make your own home and your town a kinder and gentler place in which to live, remembering that it is love and service to others that will make you stronger as a woman?</w:t>
      </w:r>
    </w:p>
    <w:p w14:paraId="64B782D2" w14:textId="32BCBE25" w:rsidR="003A7E17" w:rsidRPr="003A7E17" w:rsidRDefault="003A7E17">
      <w:pPr>
        <w:pStyle w:val="Default"/>
        <w:rPr>
          <w:color w:val="1E1E1E"/>
        </w:rPr>
      </w:pPr>
      <w:r>
        <w:rPr>
          <w:color w:val="1E1E1E"/>
        </w:rPr>
        <w:t>---------------------------------------------------------------------------------------------------------------------</w:t>
      </w:r>
    </w:p>
    <w:p w14:paraId="5D314A56" w14:textId="42F9815A" w:rsidR="003A7E17" w:rsidRPr="003A7E17" w:rsidRDefault="003A7E17">
      <w:pPr>
        <w:pStyle w:val="Default"/>
        <w:rPr>
          <w:color w:val="auto"/>
        </w:rPr>
      </w:pPr>
      <w:r w:rsidRPr="003A7E17">
        <w:t>Initiation</w:t>
      </w:r>
      <w:r w:rsidRPr="003A7E17">
        <w:tab/>
      </w:r>
      <w:r w:rsidRPr="003A7E17">
        <w:rPr>
          <w:b/>
          <w:bCs/>
          <w:color w:val="auto"/>
        </w:rPr>
        <w:t>New 2020</w:t>
      </w:r>
      <w:r w:rsidRPr="003A7E17">
        <w:rPr>
          <w:b/>
          <w:bCs/>
          <w:color w:val="auto"/>
        </w:rPr>
        <w:tab/>
      </w:r>
      <w:r w:rsidRPr="003A7E17">
        <w:t>Page 59 Small Ritua</w:t>
      </w:r>
      <w:r>
        <w:t>l,</w:t>
      </w:r>
      <w:r w:rsidRPr="003A7E17">
        <w:t xml:space="preserve"> Page 52 Large Ritual; </w:t>
      </w:r>
    </w:p>
    <w:p w14:paraId="45526201" w14:textId="0486A718" w:rsidR="003A7E17" w:rsidRPr="003A7E17" w:rsidRDefault="003A7E17">
      <w:pPr>
        <w:pStyle w:val="Default"/>
        <w:rPr>
          <w:color w:val="auto"/>
        </w:rPr>
      </w:pPr>
    </w:p>
    <w:p w14:paraId="3CC4F852" w14:textId="698757CE" w:rsidR="003A7E17" w:rsidRPr="003A7E17" w:rsidRDefault="003A7E17">
      <w:pPr>
        <w:pStyle w:val="Default"/>
        <w:rPr>
          <w:color w:val="auto"/>
        </w:rPr>
      </w:pPr>
      <w:r w:rsidRPr="003A7E17">
        <w:rPr>
          <w:b/>
          <w:bCs/>
        </w:rPr>
        <w:t xml:space="preserve">Worthy Advisor: </w:t>
      </w:r>
      <w:r w:rsidRPr="003A7E17">
        <w:t>To be a wife, mother, sister or daughter and to honor these stations, has ever been the privilege of women. Many regarded with high esteem today found their field of service under one of these sacred names. Speak lightly or irreverently of none of them.</w:t>
      </w:r>
    </w:p>
    <w:p w14:paraId="5568C17E" w14:textId="5220AC43" w:rsidR="003A7E17" w:rsidRDefault="003A7E17">
      <w:pPr>
        <w:pStyle w:val="Default"/>
        <w:rPr>
          <w:color w:val="auto"/>
        </w:rPr>
      </w:pPr>
      <w:r>
        <w:rPr>
          <w:color w:val="auto"/>
        </w:rPr>
        <w:t>--------------------------------------------------------------------------------------------------------------------</w:t>
      </w:r>
    </w:p>
    <w:p w14:paraId="4A7D692C" w14:textId="77777777" w:rsidR="003A7E17" w:rsidRDefault="003A7E17">
      <w:pPr>
        <w:rPr>
          <w:rFonts w:ascii="Arial" w:hAnsi="Arial" w:cs="Arial"/>
          <w:sz w:val="24"/>
          <w:szCs w:val="24"/>
        </w:rPr>
      </w:pPr>
      <w:r>
        <w:br w:type="page"/>
      </w:r>
    </w:p>
    <w:p w14:paraId="2AEF3EB9" w14:textId="5CA3DFA4" w:rsidR="003A7E17" w:rsidRPr="003A7E17" w:rsidRDefault="003A7E17" w:rsidP="003A7E17">
      <w:pPr>
        <w:pStyle w:val="Default"/>
        <w:rPr>
          <w:color w:val="auto"/>
        </w:rPr>
      </w:pPr>
      <w:r w:rsidRPr="003A7E17">
        <w:rPr>
          <w:color w:val="auto"/>
        </w:rPr>
        <w:lastRenderedPageBreak/>
        <w:t>Initiation</w:t>
      </w:r>
      <w:r>
        <w:rPr>
          <w:color w:val="auto"/>
        </w:rPr>
        <w:tab/>
      </w:r>
      <w:r w:rsidRPr="003A7E17">
        <w:rPr>
          <w:b/>
          <w:bCs/>
          <w:color w:val="auto"/>
        </w:rPr>
        <w:t>New 2018</w:t>
      </w:r>
      <w:r>
        <w:rPr>
          <w:color w:val="auto"/>
        </w:rPr>
        <w:tab/>
      </w:r>
      <w:r w:rsidRPr="003A7E17">
        <w:rPr>
          <w:color w:val="auto"/>
        </w:rPr>
        <w:t xml:space="preserve">Page 60 </w:t>
      </w:r>
      <w:r>
        <w:rPr>
          <w:color w:val="auto"/>
        </w:rPr>
        <w:t>Small</w:t>
      </w:r>
      <w:r w:rsidRPr="003A7E17">
        <w:rPr>
          <w:color w:val="auto"/>
        </w:rPr>
        <w:t xml:space="preserve"> Ritual</w:t>
      </w:r>
      <w:r>
        <w:rPr>
          <w:color w:val="auto"/>
        </w:rPr>
        <w:t>,</w:t>
      </w:r>
      <w:r w:rsidRPr="003A7E17">
        <w:rPr>
          <w:color w:val="auto"/>
        </w:rPr>
        <w:t xml:space="preserve"> Page 53 </w:t>
      </w:r>
      <w:r>
        <w:rPr>
          <w:color w:val="auto"/>
        </w:rPr>
        <w:t>Large</w:t>
      </w:r>
      <w:r w:rsidRPr="003A7E17">
        <w:rPr>
          <w:color w:val="auto"/>
        </w:rPr>
        <w:t xml:space="preserve"> Ritual</w:t>
      </w:r>
      <w:r>
        <w:rPr>
          <w:color w:val="auto"/>
        </w:rPr>
        <w:t>;</w:t>
      </w:r>
    </w:p>
    <w:p w14:paraId="374613BA" w14:textId="77777777" w:rsidR="003A7E17" w:rsidRPr="003A7E17" w:rsidRDefault="003A7E17" w:rsidP="003A7E17">
      <w:pPr>
        <w:pStyle w:val="Default"/>
        <w:rPr>
          <w:color w:val="auto"/>
        </w:rPr>
      </w:pPr>
      <w:r w:rsidRPr="003A7E17">
        <w:rPr>
          <w:color w:val="auto"/>
        </w:rPr>
        <w:t xml:space="preserve"> </w:t>
      </w:r>
    </w:p>
    <w:p w14:paraId="52C8B50F" w14:textId="0ED072BF" w:rsidR="003A7E17" w:rsidRPr="003A7E17" w:rsidRDefault="003A7E17" w:rsidP="003A7E17">
      <w:pPr>
        <w:pStyle w:val="Default"/>
        <w:rPr>
          <w:color w:val="auto"/>
        </w:rPr>
      </w:pPr>
      <w:r w:rsidRPr="003A7E17">
        <w:rPr>
          <w:b/>
          <w:bCs/>
          <w:color w:val="auto"/>
        </w:rPr>
        <w:t xml:space="preserve">Sister Drill Leader: </w:t>
      </w:r>
      <w:r w:rsidRPr="003A7E17">
        <w:rPr>
          <w:color w:val="auto"/>
        </w:rPr>
        <w:t xml:space="preserve">“Girls, when we have two or more new members, it is our custom that each of you will have an opportunity to walk with the Sister of Faith. You may be seated.” </w:t>
      </w:r>
    </w:p>
    <w:p w14:paraId="78D6DA6F" w14:textId="77777777" w:rsidR="003A7E17" w:rsidRPr="003A7E17" w:rsidRDefault="003A7E17" w:rsidP="003A7E17">
      <w:pPr>
        <w:pStyle w:val="Default"/>
        <w:rPr>
          <w:color w:val="auto"/>
        </w:rPr>
      </w:pPr>
      <w:r w:rsidRPr="003A7E17">
        <w:rPr>
          <w:color w:val="auto"/>
        </w:rPr>
        <w:t xml:space="preserve">----------------------------------------------------------------------------------------------------------------------- </w:t>
      </w:r>
    </w:p>
    <w:p w14:paraId="0F43DB0E" w14:textId="7160011C" w:rsidR="003A7E17" w:rsidRPr="003A7E17" w:rsidRDefault="003A7E17">
      <w:pPr>
        <w:pStyle w:val="Default"/>
        <w:rPr>
          <w:color w:val="auto"/>
        </w:rPr>
      </w:pPr>
      <w:r w:rsidRPr="003A7E17">
        <w:t>Initiation</w:t>
      </w:r>
      <w:r w:rsidRPr="003A7E17">
        <w:tab/>
      </w:r>
      <w:r w:rsidRPr="003A7E17">
        <w:rPr>
          <w:b/>
          <w:bCs/>
          <w:color w:val="auto"/>
        </w:rPr>
        <w:t>New 2020</w:t>
      </w:r>
      <w:r w:rsidRPr="003A7E17">
        <w:rPr>
          <w:b/>
          <w:bCs/>
          <w:color w:val="auto"/>
        </w:rPr>
        <w:tab/>
      </w:r>
      <w:r w:rsidRPr="003A7E17">
        <w:t xml:space="preserve">Page 63 Small Ritual, Page 56 Large Ritual; </w:t>
      </w:r>
    </w:p>
    <w:p w14:paraId="1F190E73" w14:textId="1F4C045B" w:rsidR="003A7E17" w:rsidRPr="003A7E17" w:rsidRDefault="003A7E17">
      <w:pPr>
        <w:pStyle w:val="Default"/>
        <w:rPr>
          <w:color w:val="auto"/>
        </w:rPr>
      </w:pPr>
    </w:p>
    <w:p w14:paraId="424FE1D6" w14:textId="06419195" w:rsidR="003A7E17" w:rsidRPr="003A7E17" w:rsidRDefault="003A7E17">
      <w:pPr>
        <w:pStyle w:val="Default"/>
      </w:pPr>
      <w:r w:rsidRPr="003A7E17">
        <w:rPr>
          <w:b/>
          <w:bCs/>
        </w:rPr>
        <w:t>Sister of Love:</w:t>
      </w:r>
      <w:r w:rsidRPr="003A7E17">
        <w:t xml:space="preserve"> My young woman, if you would begin to understand the lesson of Love, remember that Love is of God and when you love, you are like Him.</w:t>
      </w:r>
    </w:p>
    <w:p w14:paraId="1C7AA625" w14:textId="5FF3224D" w:rsidR="003A7E17" w:rsidRDefault="003A7E17">
      <w:pPr>
        <w:pStyle w:val="Default"/>
        <w:rPr>
          <w:sz w:val="23"/>
          <w:szCs w:val="23"/>
        </w:rPr>
      </w:pPr>
      <w:r>
        <w:rPr>
          <w:sz w:val="23"/>
          <w:szCs w:val="23"/>
        </w:rPr>
        <w:t>-------------------------------------------------------------------------------------------------------------------------</w:t>
      </w:r>
    </w:p>
    <w:p w14:paraId="6D11F4AC" w14:textId="0D94899F" w:rsidR="003A7E17" w:rsidRPr="003A7E17" w:rsidRDefault="003A7E17">
      <w:pPr>
        <w:pStyle w:val="Default"/>
      </w:pPr>
      <w:r w:rsidRPr="003A7E17">
        <w:t>Initiation</w:t>
      </w:r>
      <w:r w:rsidRPr="003A7E17">
        <w:tab/>
      </w:r>
      <w:r w:rsidRPr="003A7E17">
        <w:rPr>
          <w:b/>
          <w:bCs/>
          <w:color w:val="auto"/>
        </w:rPr>
        <w:t>New 2020</w:t>
      </w:r>
      <w:r w:rsidRPr="003A7E17">
        <w:rPr>
          <w:b/>
          <w:bCs/>
          <w:color w:val="auto"/>
        </w:rPr>
        <w:tab/>
      </w:r>
      <w:r w:rsidRPr="003A7E17">
        <w:t xml:space="preserve">Page 73 Small Ritual, Page 63 Large Ritual; </w:t>
      </w:r>
    </w:p>
    <w:p w14:paraId="28C9C01A" w14:textId="5EDB6B6D" w:rsidR="003A7E17" w:rsidRPr="003A7E17" w:rsidRDefault="003A7E17">
      <w:pPr>
        <w:pStyle w:val="Default"/>
      </w:pPr>
    </w:p>
    <w:p w14:paraId="22B52777" w14:textId="53071779" w:rsidR="003A7E17" w:rsidRPr="003A7E17" w:rsidRDefault="003A7E17">
      <w:pPr>
        <w:pStyle w:val="Default"/>
      </w:pPr>
      <w:r w:rsidRPr="003A7E17">
        <w:rPr>
          <w:b/>
          <w:bCs/>
        </w:rPr>
        <w:t>Sister of Service:</w:t>
      </w:r>
      <w:r w:rsidRPr="003A7E17">
        <w:t xml:space="preserve"> Let it become a part of your movements to and </w:t>
      </w:r>
      <w:proofErr w:type="spellStart"/>
      <w:r w:rsidRPr="003A7E17">
        <w:t>fro</w:t>
      </w:r>
      <w:proofErr w:type="spellEnd"/>
      <w:r w:rsidRPr="003A7E17">
        <w:t>, for you can never know the meaning of Love, Religion, Nature, Immortality, Fidelity, or Patriotism, until you have offered yourself as a living example.</w:t>
      </w:r>
    </w:p>
    <w:p w14:paraId="1713BA4C" w14:textId="3B585EC4" w:rsidR="003A7E17" w:rsidRDefault="003A7E17">
      <w:pPr>
        <w:pStyle w:val="Default"/>
        <w:rPr>
          <w:sz w:val="23"/>
          <w:szCs w:val="23"/>
        </w:rPr>
      </w:pPr>
      <w:r>
        <w:rPr>
          <w:sz w:val="23"/>
          <w:szCs w:val="23"/>
        </w:rPr>
        <w:t>-------------------------------------------------------------------------------------------------------------------------</w:t>
      </w:r>
    </w:p>
    <w:p w14:paraId="7ACD2560" w14:textId="7857F702" w:rsidR="003A7E17" w:rsidRPr="003A7E17" w:rsidRDefault="003A7E17">
      <w:pPr>
        <w:pStyle w:val="Default"/>
      </w:pPr>
      <w:r w:rsidRPr="003A7E17">
        <w:t>Initiation</w:t>
      </w:r>
      <w:r w:rsidRPr="003A7E17">
        <w:tab/>
      </w:r>
      <w:r w:rsidRPr="003A7E17">
        <w:rPr>
          <w:b/>
          <w:bCs/>
          <w:color w:val="auto"/>
        </w:rPr>
        <w:t>New 2020</w:t>
      </w:r>
      <w:r w:rsidRPr="003A7E17">
        <w:rPr>
          <w:b/>
          <w:bCs/>
          <w:color w:val="auto"/>
        </w:rPr>
        <w:tab/>
      </w:r>
      <w:r w:rsidRPr="003A7E17">
        <w:t>Page 75</w:t>
      </w:r>
      <w:r>
        <w:t xml:space="preserve"> </w:t>
      </w:r>
      <w:r w:rsidRPr="003A7E17">
        <w:t>Small Ritual</w:t>
      </w:r>
      <w:r>
        <w:t>,</w:t>
      </w:r>
      <w:r w:rsidRPr="003A7E17">
        <w:t xml:space="preserve"> Page 65/66</w:t>
      </w:r>
      <w:r>
        <w:t xml:space="preserve"> </w:t>
      </w:r>
      <w:r w:rsidRPr="003A7E17">
        <w:t xml:space="preserve">Large Ritual; </w:t>
      </w:r>
    </w:p>
    <w:p w14:paraId="008204B9" w14:textId="16FBD2AD" w:rsidR="003A7E17" w:rsidRPr="003A7E17" w:rsidRDefault="003A7E17">
      <w:pPr>
        <w:pStyle w:val="Default"/>
      </w:pPr>
    </w:p>
    <w:p w14:paraId="55CDE36E" w14:textId="5FD0D152" w:rsidR="003A7E17" w:rsidRPr="003A7E17" w:rsidRDefault="003A7E17">
      <w:pPr>
        <w:pStyle w:val="Default"/>
      </w:pPr>
      <w:r w:rsidRPr="003A7E17">
        <w:rPr>
          <w:b/>
          <w:bCs/>
        </w:rPr>
        <w:t>Worthy Assoc. Advisor:</w:t>
      </w:r>
      <w:r w:rsidRPr="003A7E17">
        <w:t xml:space="preserve"> My Sister, thus in olden times did God show himself to His people. </w:t>
      </w:r>
      <w:proofErr w:type="gramStart"/>
      <w:r w:rsidRPr="003A7E17">
        <w:t>Thus</w:t>
      </w:r>
      <w:proofErr w:type="gramEnd"/>
      <w:r w:rsidRPr="003A7E17">
        <w:t xml:space="preserve"> did they fall face down in awe before His presence.</w:t>
      </w:r>
    </w:p>
    <w:p w14:paraId="0DD8FD37" w14:textId="1F700F51" w:rsidR="003A7E17" w:rsidRDefault="003A7E17">
      <w:pPr>
        <w:pStyle w:val="Default"/>
        <w:rPr>
          <w:sz w:val="23"/>
          <w:szCs w:val="23"/>
        </w:rPr>
      </w:pPr>
      <w:r>
        <w:rPr>
          <w:sz w:val="23"/>
          <w:szCs w:val="23"/>
        </w:rPr>
        <w:t>--------------------------------------------------------------------------------------------------------------------------</w:t>
      </w:r>
    </w:p>
    <w:p w14:paraId="2511F9DA" w14:textId="7B04052B" w:rsidR="003A7E17" w:rsidRPr="003A7E17" w:rsidRDefault="003A7E17" w:rsidP="003A7E17">
      <w:pPr>
        <w:pStyle w:val="Default"/>
        <w:rPr>
          <w:color w:val="auto"/>
        </w:rPr>
      </w:pPr>
      <w:r w:rsidRPr="003A7E17">
        <w:rPr>
          <w:color w:val="auto"/>
        </w:rPr>
        <w:t>Initiation</w:t>
      </w:r>
      <w:r>
        <w:rPr>
          <w:color w:val="auto"/>
        </w:rPr>
        <w:tab/>
      </w:r>
      <w:r w:rsidRPr="003A7E17">
        <w:rPr>
          <w:b/>
          <w:bCs/>
          <w:color w:val="auto"/>
        </w:rPr>
        <w:t>New 2012</w:t>
      </w:r>
      <w:r>
        <w:rPr>
          <w:color w:val="auto"/>
        </w:rPr>
        <w:tab/>
      </w:r>
      <w:r w:rsidRPr="003A7E17">
        <w:rPr>
          <w:color w:val="auto"/>
        </w:rPr>
        <w:t xml:space="preserve">Page 81 </w:t>
      </w:r>
      <w:r>
        <w:rPr>
          <w:color w:val="auto"/>
        </w:rPr>
        <w:t>Small</w:t>
      </w:r>
      <w:r w:rsidRPr="003A7E17">
        <w:rPr>
          <w:color w:val="auto"/>
        </w:rPr>
        <w:t xml:space="preserve"> Ritual</w:t>
      </w:r>
      <w:r>
        <w:rPr>
          <w:color w:val="auto"/>
        </w:rPr>
        <w:t>,</w:t>
      </w:r>
      <w:r w:rsidRPr="003A7E17">
        <w:rPr>
          <w:color w:val="auto"/>
        </w:rPr>
        <w:t xml:space="preserve"> Page 70 </w:t>
      </w:r>
      <w:r>
        <w:rPr>
          <w:color w:val="auto"/>
        </w:rPr>
        <w:t>Large</w:t>
      </w:r>
      <w:r w:rsidRPr="003A7E17">
        <w:rPr>
          <w:color w:val="auto"/>
        </w:rPr>
        <w:t xml:space="preserve"> Ritual</w:t>
      </w:r>
      <w:r>
        <w:rPr>
          <w:color w:val="auto"/>
        </w:rPr>
        <w:t>;</w:t>
      </w:r>
      <w:r w:rsidRPr="003A7E17">
        <w:rPr>
          <w:color w:val="auto"/>
        </w:rPr>
        <w:t xml:space="preserve"> </w:t>
      </w:r>
    </w:p>
    <w:p w14:paraId="3DAAF4F1" w14:textId="77777777" w:rsidR="003A7E17" w:rsidRPr="003A7E17" w:rsidRDefault="003A7E17" w:rsidP="003A7E17">
      <w:pPr>
        <w:pStyle w:val="Default"/>
        <w:rPr>
          <w:color w:val="auto"/>
        </w:rPr>
      </w:pPr>
      <w:r w:rsidRPr="003A7E17">
        <w:rPr>
          <w:color w:val="auto"/>
        </w:rPr>
        <w:t xml:space="preserve"> </w:t>
      </w:r>
    </w:p>
    <w:p w14:paraId="628385BC" w14:textId="77777777" w:rsidR="003A7E17" w:rsidRPr="003A7E17" w:rsidRDefault="003A7E17" w:rsidP="003A7E17">
      <w:pPr>
        <w:pStyle w:val="Default"/>
        <w:rPr>
          <w:color w:val="auto"/>
        </w:rPr>
      </w:pPr>
      <w:r w:rsidRPr="003A7E17">
        <w:rPr>
          <w:color w:val="auto"/>
        </w:rPr>
        <w:t xml:space="preserve">“Last but by no means least; we find this miniature Lambskin Apron, in the center of which is a Star. I give it to you as your own. It is a sacred symbol that binds. To our Masonic fathers, the Lambskin Apron is sacred, and though you may never fully know its meaning, it will be dear to you because they love it, and to them it is priceless. Keep it always.” </w:t>
      </w:r>
    </w:p>
    <w:p w14:paraId="1A8D9810" w14:textId="718A76E5" w:rsidR="003A7E17" w:rsidRDefault="003A7E17" w:rsidP="003A7E17">
      <w:pPr>
        <w:pStyle w:val="Default"/>
        <w:rPr>
          <w:color w:val="auto"/>
        </w:rPr>
      </w:pPr>
      <w:r>
        <w:rPr>
          <w:color w:val="auto"/>
        </w:rPr>
        <w:t>---------------------------------------------------------------------------------------------------------------------</w:t>
      </w:r>
    </w:p>
    <w:p w14:paraId="63E97DB0" w14:textId="37F70528" w:rsidR="003A7E17" w:rsidRPr="003A7E17" w:rsidRDefault="003A7E17" w:rsidP="003A7E17">
      <w:pPr>
        <w:pStyle w:val="Default"/>
        <w:rPr>
          <w:color w:val="auto"/>
        </w:rPr>
      </w:pPr>
      <w:r w:rsidRPr="003A7E17">
        <w:rPr>
          <w:color w:val="auto"/>
        </w:rPr>
        <w:t>Installation</w:t>
      </w:r>
      <w:r w:rsidRPr="003A7E17">
        <w:rPr>
          <w:color w:val="auto"/>
        </w:rPr>
        <w:tab/>
      </w:r>
      <w:r w:rsidRPr="003A7E17">
        <w:rPr>
          <w:b/>
          <w:bCs/>
          <w:color w:val="auto"/>
        </w:rPr>
        <w:t>New 2020</w:t>
      </w:r>
      <w:r w:rsidRPr="003A7E17">
        <w:rPr>
          <w:color w:val="auto"/>
        </w:rPr>
        <w:tab/>
        <w:t xml:space="preserve">Page 104 Small Ritual, Page 90 Large Ritual; </w:t>
      </w:r>
    </w:p>
    <w:p w14:paraId="42520330" w14:textId="66B48FA1" w:rsidR="003A7E17" w:rsidRPr="003A7E17" w:rsidRDefault="003A7E17">
      <w:pPr>
        <w:pStyle w:val="Default"/>
        <w:rPr>
          <w:color w:val="auto"/>
        </w:rPr>
      </w:pPr>
    </w:p>
    <w:p w14:paraId="5AE7DA1F" w14:textId="48EB973B" w:rsidR="003A7E17" w:rsidRPr="003A7E17" w:rsidRDefault="003A7E17">
      <w:pPr>
        <w:pStyle w:val="Default"/>
        <w:rPr>
          <w:color w:val="auto"/>
        </w:rPr>
      </w:pPr>
      <w:r w:rsidRPr="003A7E17">
        <w:rPr>
          <w:b/>
          <w:bCs/>
        </w:rPr>
        <w:t>Installing Officer:</w:t>
      </w:r>
      <w:r w:rsidRPr="003A7E17">
        <w:t xml:space="preserve"> My Sister, in the course of human history there have been only a few great Chaplains ....</w:t>
      </w:r>
    </w:p>
    <w:p w14:paraId="3A508EFB" w14:textId="66B5804D" w:rsidR="003A7E17" w:rsidRDefault="003A7E17">
      <w:pPr>
        <w:pStyle w:val="Default"/>
        <w:rPr>
          <w:color w:val="auto"/>
        </w:rPr>
      </w:pPr>
      <w:r>
        <w:rPr>
          <w:color w:val="auto"/>
        </w:rPr>
        <w:t>---------------------------------------------------------------------------------------------------------------------</w:t>
      </w:r>
    </w:p>
    <w:p w14:paraId="2E33B014" w14:textId="2A21B9A6" w:rsidR="003A7E17" w:rsidRPr="003A7E17" w:rsidRDefault="003A7E17">
      <w:pPr>
        <w:pStyle w:val="Default"/>
        <w:rPr>
          <w:color w:val="auto"/>
        </w:rPr>
      </w:pPr>
      <w:r w:rsidRPr="003A7E17">
        <w:rPr>
          <w:color w:val="auto"/>
        </w:rPr>
        <w:t>Installation</w:t>
      </w:r>
      <w:r w:rsidRPr="003A7E17">
        <w:rPr>
          <w:color w:val="auto"/>
        </w:rPr>
        <w:tab/>
      </w:r>
      <w:r w:rsidRPr="003A7E17">
        <w:rPr>
          <w:b/>
          <w:bCs/>
          <w:color w:val="auto"/>
        </w:rPr>
        <w:t>New 2020</w:t>
      </w:r>
      <w:r w:rsidRPr="003A7E17">
        <w:rPr>
          <w:color w:val="auto"/>
        </w:rPr>
        <w:tab/>
      </w:r>
      <w:r w:rsidRPr="003A7E17">
        <w:t xml:space="preserve">Page 110 Small Ritual, Large Ritual Page 95; </w:t>
      </w:r>
    </w:p>
    <w:p w14:paraId="05C80DF0" w14:textId="77777777" w:rsidR="003A7E17" w:rsidRPr="003A7E17" w:rsidRDefault="003A7E17">
      <w:pPr>
        <w:pStyle w:val="Default"/>
        <w:rPr>
          <w:color w:val="auto"/>
        </w:rPr>
      </w:pPr>
    </w:p>
    <w:p w14:paraId="0FC35B71" w14:textId="565E1BF0" w:rsidR="003A7E17" w:rsidRPr="003A7E17" w:rsidRDefault="003A7E17">
      <w:pPr>
        <w:pStyle w:val="Default"/>
        <w:rPr>
          <w:color w:val="auto"/>
        </w:rPr>
      </w:pPr>
      <w:r w:rsidRPr="003A7E17">
        <w:rPr>
          <w:b/>
          <w:bCs/>
        </w:rPr>
        <w:t>Installing Officer:</w:t>
      </w:r>
      <w:r w:rsidRPr="003A7E17">
        <w:t xml:space="preserve">  .... of human emotions float heavenward</w:t>
      </w:r>
    </w:p>
    <w:p w14:paraId="71253238" w14:textId="062C9E71" w:rsidR="003A7E17" w:rsidRDefault="003A7E17">
      <w:pPr>
        <w:pStyle w:val="Default"/>
        <w:rPr>
          <w:color w:val="auto"/>
        </w:rPr>
      </w:pPr>
      <w:r>
        <w:rPr>
          <w:color w:val="auto"/>
        </w:rPr>
        <w:t>---------------------------------------------------------------------------------------------------------------------</w:t>
      </w:r>
    </w:p>
    <w:sectPr w:rsidR="003A7E17" w:rsidSect="003A7E17">
      <w:headerReference w:type="even" r:id="rId7"/>
      <w:headerReference w:type="default" r:id="rId8"/>
      <w:footerReference w:type="even" r:id="rId9"/>
      <w:footerReference w:type="default" r:id="rId10"/>
      <w:headerReference w:type="first" r:id="rId11"/>
      <w:footerReference w:type="first" r:id="rId12"/>
      <w:pgSz w:w="12240" w:h="16340"/>
      <w:pgMar w:top="900" w:right="900" w:bottom="1260" w:left="82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AC5C2" w14:textId="77777777" w:rsidR="007E3AD7" w:rsidRDefault="007E3AD7" w:rsidP="003A7E17">
      <w:pPr>
        <w:spacing w:after="0" w:line="240" w:lineRule="auto"/>
      </w:pPr>
      <w:r>
        <w:separator/>
      </w:r>
    </w:p>
  </w:endnote>
  <w:endnote w:type="continuationSeparator" w:id="0">
    <w:p w14:paraId="2E3AEC11" w14:textId="77777777" w:rsidR="007E3AD7" w:rsidRDefault="007E3AD7" w:rsidP="003A7E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altName w:val="Times"/>
    <w:panose1 w:val="02020603050405020304"/>
    <w:charset w:val="00"/>
    <w:family w:val="roman"/>
    <w:pitch w:val="variable"/>
    <w:sig w:usb0="E0002AFF" w:usb1="C0007843"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5A355" w14:textId="77777777" w:rsidR="008C0E86" w:rsidRDefault="008C0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3516721"/>
      <w:docPartObj>
        <w:docPartGallery w:val="Page Numbers (Bottom of Page)"/>
        <w:docPartUnique/>
      </w:docPartObj>
    </w:sdtPr>
    <w:sdtEndPr/>
    <w:sdtContent>
      <w:sdt>
        <w:sdtPr>
          <w:id w:val="1728636285"/>
          <w:docPartObj>
            <w:docPartGallery w:val="Page Numbers (Top of Page)"/>
            <w:docPartUnique/>
          </w:docPartObj>
        </w:sdtPr>
        <w:sdtEndPr/>
        <w:sdtContent>
          <w:p w14:paraId="73945861" w14:textId="66EF6B65" w:rsidR="003A7E17" w:rsidRDefault="003A7E17" w:rsidP="008C0E8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sidR="008C0E86">
              <w:rPr>
                <w:b/>
                <w:bCs/>
                <w:sz w:val="24"/>
                <w:szCs w:val="24"/>
              </w:rPr>
              <w:tab/>
            </w:r>
            <w:r w:rsidR="008C0E86" w:rsidRPr="008C0E86">
              <w:rPr>
                <w:sz w:val="20"/>
                <w:szCs w:val="20"/>
              </w:rPr>
              <w:t>August 2020</w:t>
            </w:r>
          </w:p>
        </w:sdtContent>
      </w:sdt>
    </w:sdtContent>
  </w:sdt>
  <w:p w14:paraId="41521055" w14:textId="77777777" w:rsidR="003A7E17" w:rsidRDefault="003A7E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C264B" w14:textId="77777777" w:rsidR="008C0E86" w:rsidRDefault="008C0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246A2" w14:textId="77777777" w:rsidR="007E3AD7" w:rsidRDefault="007E3AD7" w:rsidP="003A7E17">
      <w:pPr>
        <w:spacing w:after="0" w:line="240" w:lineRule="auto"/>
      </w:pPr>
      <w:r>
        <w:separator/>
      </w:r>
    </w:p>
  </w:footnote>
  <w:footnote w:type="continuationSeparator" w:id="0">
    <w:p w14:paraId="50112BFE" w14:textId="77777777" w:rsidR="007E3AD7" w:rsidRDefault="007E3AD7" w:rsidP="003A7E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2E66" w14:textId="77777777" w:rsidR="008C0E86" w:rsidRDefault="008C0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60B2F" w14:textId="1527E01C" w:rsidR="003A7E17" w:rsidRDefault="003A7E17" w:rsidP="003A7E17">
    <w:pPr>
      <w:pStyle w:val="Default"/>
      <w:jc w:val="center"/>
      <w:rPr>
        <w:b/>
        <w:bCs/>
        <w:color w:val="auto"/>
      </w:rPr>
    </w:pPr>
    <w:r w:rsidRPr="003A7E17">
      <w:rPr>
        <w:noProof/>
      </w:rPr>
      <mc:AlternateContent>
        <mc:Choice Requires="wps">
          <w:drawing>
            <wp:anchor distT="0" distB="0" distL="114300" distR="114300" simplePos="0" relativeHeight="251659264" behindDoc="0" locked="0" layoutInCell="0" allowOverlap="1" wp14:anchorId="1BF191AA" wp14:editId="1D6DE6D3">
              <wp:simplePos x="0" y="0"/>
              <wp:positionH relativeFrom="page">
                <wp:posOffset>-635</wp:posOffset>
              </wp:positionH>
              <wp:positionV relativeFrom="page">
                <wp:posOffset>10058400</wp:posOffset>
              </wp:positionV>
              <wp:extent cx="508000" cy="0"/>
              <wp:effectExtent l="0" t="0" r="0" b="0"/>
              <wp:wrapThrough wrapText="bothSides">
                <wp:wrapPolygon edited="0">
                  <wp:start x="0" y="0"/>
                  <wp:lineTo x="0" y="0"/>
                  <wp:lineTo x="0" y="0"/>
                </wp:wrapPolygon>
              </wp:wrapThrough>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tblBorders>
                            <w:tblLayout w:type="fixed"/>
                            <w:tblLook w:val="0000" w:firstRow="0" w:lastRow="0" w:firstColumn="0" w:lastColumn="0" w:noHBand="0" w:noVBand="0"/>
                          </w:tblPr>
                          <w:tblGrid>
                            <w:gridCol w:w="236"/>
                          </w:tblGrid>
                          <w:tr w:rsidR="003A7E17" w14:paraId="08D67B95" w14:textId="77777777">
                            <w:tc>
                              <w:tcPr>
                                <w:tcW w:w="216" w:type="dxa"/>
                              </w:tcPr>
                              <w:p w14:paraId="0C2F2CCD" w14:textId="77777777" w:rsidR="003A7E17" w:rsidRDefault="003A7E17">
                                <w:pPr>
                                  <w:pStyle w:val="Default"/>
                                  <w:rPr>
                                    <w:color w:val="auto"/>
                                  </w:rPr>
                                </w:pPr>
                              </w:p>
                            </w:tc>
                          </w:tr>
                          <w:tr w:rsidR="003A7E17" w14:paraId="3A47F105" w14:textId="77777777">
                            <w:tc>
                              <w:tcPr>
                                <w:tcW w:w="216" w:type="dxa"/>
                              </w:tcPr>
                              <w:p w14:paraId="274FC511" w14:textId="77777777" w:rsidR="003A7E17" w:rsidRDefault="003A7E17">
                                <w:pPr>
                                  <w:pStyle w:val="Default"/>
                                  <w:rPr>
                                    <w:color w:val="auto"/>
                                  </w:rPr>
                                </w:pPr>
                              </w:p>
                            </w:tc>
                          </w:tr>
                          <w:tr w:rsidR="003A7E17" w14:paraId="23AE5BC3" w14:textId="77777777">
                            <w:tc>
                              <w:tcPr>
                                <w:tcW w:w="216" w:type="dxa"/>
                              </w:tcPr>
                              <w:p w14:paraId="74F63078" w14:textId="77777777" w:rsidR="003A7E17" w:rsidRDefault="003A7E17">
                                <w:pPr>
                                  <w:pStyle w:val="Default"/>
                                  <w:rPr>
                                    <w:color w:val="auto"/>
                                  </w:rPr>
                                </w:pPr>
                              </w:p>
                            </w:tc>
                          </w:tr>
                          <w:tr w:rsidR="003A7E17" w14:paraId="59B72750" w14:textId="77777777">
                            <w:tc>
                              <w:tcPr>
                                <w:tcW w:w="216" w:type="dxa"/>
                              </w:tcPr>
                              <w:p w14:paraId="73031E87" w14:textId="77777777" w:rsidR="003A7E17" w:rsidRDefault="003A7E17">
                                <w:pPr>
                                  <w:pStyle w:val="Default"/>
                                  <w:rPr>
                                    <w:color w:val="auto"/>
                                  </w:rPr>
                                </w:pPr>
                              </w:p>
                            </w:tc>
                          </w:tr>
                          <w:tr w:rsidR="003A7E17" w14:paraId="6771AB7B" w14:textId="77777777">
                            <w:tc>
                              <w:tcPr>
                                <w:tcW w:w="216" w:type="dxa"/>
                              </w:tcPr>
                              <w:p w14:paraId="626C1515" w14:textId="77777777" w:rsidR="003A7E17" w:rsidRDefault="003A7E17">
                                <w:pPr>
                                  <w:pStyle w:val="Default"/>
                                  <w:rPr>
                                    <w:color w:val="auto"/>
                                  </w:rPr>
                                </w:pPr>
                              </w:p>
                            </w:tc>
                          </w:tr>
                          <w:tr w:rsidR="003A7E17" w14:paraId="557AF105" w14:textId="77777777">
                            <w:tc>
                              <w:tcPr>
                                <w:tcW w:w="216" w:type="dxa"/>
                              </w:tcPr>
                              <w:p w14:paraId="0ECC7A42" w14:textId="77777777" w:rsidR="003A7E17" w:rsidRDefault="003A7E17">
                                <w:pPr>
                                  <w:pStyle w:val="Default"/>
                                  <w:rPr>
                                    <w:color w:val="auto"/>
                                  </w:rPr>
                                </w:pPr>
                              </w:p>
                            </w:tc>
                          </w:tr>
                          <w:tr w:rsidR="003A7E17" w14:paraId="250443E9" w14:textId="77777777">
                            <w:tc>
                              <w:tcPr>
                                <w:tcW w:w="216" w:type="dxa"/>
                              </w:tcPr>
                              <w:p w14:paraId="687D2BC0" w14:textId="77777777" w:rsidR="003A7E17" w:rsidRDefault="003A7E17">
                                <w:pPr>
                                  <w:pStyle w:val="Default"/>
                                  <w:rPr>
                                    <w:color w:val="auto"/>
                                  </w:rPr>
                                </w:pPr>
                              </w:p>
                            </w:tc>
                          </w:tr>
                          <w:tr w:rsidR="003A7E17" w14:paraId="438F8AAB" w14:textId="77777777">
                            <w:tc>
                              <w:tcPr>
                                <w:tcW w:w="216" w:type="dxa"/>
                              </w:tcPr>
                              <w:p w14:paraId="2FAE0F59" w14:textId="77777777" w:rsidR="003A7E17" w:rsidRDefault="003A7E17">
                                <w:pPr>
                                  <w:pStyle w:val="Default"/>
                                  <w:rPr>
                                    <w:color w:val="auto"/>
                                  </w:rPr>
                                </w:pPr>
                              </w:p>
                            </w:tc>
                          </w:tr>
                          <w:tr w:rsidR="003A7E17" w14:paraId="2AF5E42D" w14:textId="77777777">
                            <w:tc>
                              <w:tcPr>
                                <w:tcW w:w="216" w:type="dxa"/>
                              </w:tcPr>
                              <w:p w14:paraId="74C7AAF1" w14:textId="77777777" w:rsidR="003A7E17" w:rsidRDefault="003A7E17">
                                <w:pPr>
                                  <w:pStyle w:val="Default"/>
                                  <w:rPr>
                                    <w:color w:val="auto"/>
                                  </w:rPr>
                                </w:pPr>
                              </w:p>
                            </w:tc>
                          </w:tr>
                          <w:tr w:rsidR="003A7E17" w14:paraId="3751DFB3" w14:textId="77777777">
                            <w:tc>
                              <w:tcPr>
                                <w:tcW w:w="216" w:type="dxa"/>
                              </w:tcPr>
                              <w:p w14:paraId="363F594E" w14:textId="77777777" w:rsidR="003A7E17" w:rsidRDefault="003A7E17">
                                <w:pPr>
                                  <w:pStyle w:val="Default"/>
                                  <w:rPr>
                                    <w:color w:val="auto"/>
                                  </w:rPr>
                                </w:pPr>
                              </w:p>
                            </w:tc>
                          </w:tr>
                          <w:tr w:rsidR="003A7E17" w14:paraId="1E60E571" w14:textId="77777777">
                            <w:tc>
                              <w:tcPr>
                                <w:tcW w:w="216" w:type="dxa"/>
                              </w:tcPr>
                              <w:p w14:paraId="5AFFB21D" w14:textId="77777777" w:rsidR="003A7E17" w:rsidRDefault="003A7E17">
                                <w:pPr>
                                  <w:pStyle w:val="Default"/>
                                  <w:rPr>
                                    <w:color w:val="auto"/>
                                  </w:rPr>
                                </w:pPr>
                              </w:p>
                            </w:tc>
                          </w:tr>
                          <w:tr w:rsidR="003A7E17" w14:paraId="1D7C8106" w14:textId="77777777">
                            <w:tc>
                              <w:tcPr>
                                <w:tcW w:w="216" w:type="dxa"/>
                              </w:tcPr>
                              <w:p w14:paraId="064EF0E7" w14:textId="77777777" w:rsidR="003A7E17" w:rsidRDefault="003A7E17">
                                <w:pPr>
                                  <w:pStyle w:val="Default"/>
                                  <w:rPr>
                                    <w:color w:val="auto"/>
                                  </w:rPr>
                                </w:pPr>
                              </w:p>
                            </w:tc>
                          </w:tr>
                          <w:tr w:rsidR="003A7E17" w14:paraId="4418A4B9" w14:textId="77777777">
                            <w:tc>
                              <w:tcPr>
                                <w:tcW w:w="216" w:type="dxa"/>
                              </w:tcPr>
                              <w:p w14:paraId="4C6E7202" w14:textId="77777777" w:rsidR="003A7E17" w:rsidRDefault="003A7E17">
                                <w:pPr>
                                  <w:pStyle w:val="Default"/>
                                  <w:rPr>
                                    <w:color w:val="auto"/>
                                  </w:rPr>
                                </w:pPr>
                              </w:p>
                            </w:tc>
                          </w:tr>
                          <w:tr w:rsidR="003A7E17" w14:paraId="01056050" w14:textId="77777777">
                            <w:tc>
                              <w:tcPr>
                                <w:tcW w:w="216" w:type="dxa"/>
                              </w:tcPr>
                              <w:p w14:paraId="00741990" w14:textId="77777777" w:rsidR="003A7E17" w:rsidRDefault="003A7E17">
                                <w:pPr>
                                  <w:pStyle w:val="Default"/>
                                  <w:rPr>
                                    <w:color w:val="auto"/>
                                  </w:rPr>
                                </w:pPr>
                              </w:p>
                            </w:tc>
                          </w:tr>
                          <w:tr w:rsidR="003A7E17" w14:paraId="042F05D7" w14:textId="77777777">
                            <w:tc>
                              <w:tcPr>
                                <w:tcW w:w="216" w:type="dxa"/>
                              </w:tcPr>
                              <w:p w14:paraId="464C9CFA" w14:textId="77777777" w:rsidR="003A7E17" w:rsidRDefault="003A7E17">
                                <w:pPr>
                                  <w:pStyle w:val="Default"/>
                                  <w:rPr>
                                    <w:color w:val="auto"/>
                                  </w:rPr>
                                </w:pPr>
                              </w:p>
                            </w:tc>
                          </w:tr>
                        </w:tbl>
                        <w:p w14:paraId="1AFFBA43" w14:textId="77777777" w:rsidR="003A7E17" w:rsidRDefault="003A7E17" w:rsidP="003A7E1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F191AA" id="_x0000_t202" coordsize="21600,21600" o:spt="202" path="m,l,21600r21600,l21600,xe">
              <v:stroke joinstyle="miter"/>
              <v:path gradientshapeok="t" o:connecttype="rect"/>
            </v:shapetype>
            <v:shape id="Text Box 2" o:spid="_x0000_s1026" type="#_x0000_t202" style="position:absolute;left:0;text-align:left;margin-left:-.05pt;margin-top:11in;width:40pt;height:0;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" o:allowincell="f" filled="f" stroked="f">
              <v:textbox>
                <w:txbxContent>
                  <w:tbl>
                    <w:tblPr>
                      <w:tblW w:w="0" w:type="auto"/>
                      <w:tblBorders>
                        <w:top w:val="nil"/>
                        <w:left w:val="nil"/>
                        <w:bottom w:val="nil"/>
                        <w:right w:val="nil"/>
                      </w:tblBorders>
                      <w:tblLayout w:type="fixed"/>
                      <w:tblLook w:val="0000" w:firstRow="0" w:lastRow="0" w:firstColumn="0" w:lastColumn="0" w:noHBand="0" w:noVBand="0"/>
                    </w:tblPr>
                    <w:tblGrid>
                      <w:gridCol w:w="236"/>
                    </w:tblGrid>
                    <w:tr w:rsidR="003A7E17" w14:paraId="08D67B95" w14:textId="77777777">
                      <w:tc>
                        <w:tcPr>
                          <w:tcW w:w="216" w:type="dxa"/>
                        </w:tcPr>
                        <w:p w14:paraId="0C2F2CCD" w14:textId="77777777" w:rsidR="003A7E17" w:rsidRDefault="003A7E17">
                          <w:pPr>
                            <w:pStyle w:val="Default"/>
                            <w:rPr>
                              <w:color w:val="auto"/>
                            </w:rPr>
                          </w:pPr>
                        </w:p>
                      </w:tc>
                    </w:tr>
                    <w:tr w:rsidR="003A7E17" w14:paraId="3A47F105" w14:textId="77777777">
                      <w:tc>
                        <w:tcPr>
                          <w:tcW w:w="216" w:type="dxa"/>
                        </w:tcPr>
                        <w:p w14:paraId="274FC511" w14:textId="77777777" w:rsidR="003A7E17" w:rsidRDefault="003A7E17">
                          <w:pPr>
                            <w:pStyle w:val="Default"/>
                            <w:rPr>
                              <w:color w:val="auto"/>
                            </w:rPr>
                          </w:pPr>
                        </w:p>
                      </w:tc>
                    </w:tr>
                    <w:tr w:rsidR="003A7E17" w14:paraId="23AE5BC3" w14:textId="77777777">
                      <w:tc>
                        <w:tcPr>
                          <w:tcW w:w="216" w:type="dxa"/>
                        </w:tcPr>
                        <w:p w14:paraId="74F63078" w14:textId="77777777" w:rsidR="003A7E17" w:rsidRDefault="003A7E17">
                          <w:pPr>
                            <w:pStyle w:val="Default"/>
                            <w:rPr>
                              <w:color w:val="auto"/>
                            </w:rPr>
                          </w:pPr>
                        </w:p>
                      </w:tc>
                    </w:tr>
                    <w:tr w:rsidR="003A7E17" w14:paraId="59B72750" w14:textId="77777777">
                      <w:tc>
                        <w:tcPr>
                          <w:tcW w:w="216" w:type="dxa"/>
                        </w:tcPr>
                        <w:p w14:paraId="73031E87" w14:textId="77777777" w:rsidR="003A7E17" w:rsidRDefault="003A7E17">
                          <w:pPr>
                            <w:pStyle w:val="Default"/>
                            <w:rPr>
                              <w:color w:val="auto"/>
                            </w:rPr>
                          </w:pPr>
                        </w:p>
                      </w:tc>
                    </w:tr>
                    <w:tr w:rsidR="003A7E17" w14:paraId="6771AB7B" w14:textId="77777777">
                      <w:tc>
                        <w:tcPr>
                          <w:tcW w:w="216" w:type="dxa"/>
                        </w:tcPr>
                        <w:p w14:paraId="626C1515" w14:textId="77777777" w:rsidR="003A7E17" w:rsidRDefault="003A7E17">
                          <w:pPr>
                            <w:pStyle w:val="Default"/>
                            <w:rPr>
                              <w:color w:val="auto"/>
                            </w:rPr>
                          </w:pPr>
                        </w:p>
                      </w:tc>
                    </w:tr>
                    <w:tr w:rsidR="003A7E17" w14:paraId="557AF105" w14:textId="77777777">
                      <w:tc>
                        <w:tcPr>
                          <w:tcW w:w="216" w:type="dxa"/>
                        </w:tcPr>
                        <w:p w14:paraId="0ECC7A42" w14:textId="77777777" w:rsidR="003A7E17" w:rsidRDefault="003A7E17">
                          <w:pPr>
                            <w:pStyle w:val="Default"/>
                            <w:rPr>
                              <w:color w:val="auto"/>
                            </w:rPr>
                          </w:pPr>
                        </w:p>
                      </w:tc>
                    </w:tr>
                    <w:tr w:rsidR="003A7E17" w14:paraId="250443E9" w14:textId="77777777">
                      <w:tc>
                        <w:tcPr>
                          <w:tcW w:w="216" w:type="dxa"/>
                        </w:tcPr>
                        <w:p w14:paraId="687D2BC0" w14:textId="77777777" w:rsidR="003A7E17" w:rsidRDefault="003A7E17">
                          <w:pPr>
                            <w:pStyle w:val="Default"/>
                            <w:rPr>
                              <w:color w:val="auto"/>
                            </w:rPr>
                          </w:pPr>
                        </w:p>
                      </w:tc>
                    </w:tr>
                    <w:tr w:rsidR="003A7E17" w14:paraId="438F8AAB" w14:textId="77777777">
                      <w:tc>
                        <w:tcPr>
                          <w:tcW w:w="216" w:type="dxa"/>
                        </w:tcPr>
                        <w:p w14:paraId="2FAE0F59" w14:textId="77777777" w:rsidR="003A7E17" w:rsidRDefault="003A7E17">
                          <w:pPr>
                            <w:pStyle w:val="Default"/>
                            <w:rPr>
                              <w:color w:val="auto"/>
                            </w:rPr>
                          </w:pPr>
                        </w:p>
                      </w:tc>
                    </w:tr>
                    <w:tr w:rsidR="003A7E17" w14:paraId="2AF5E42D" w14:textId="77777777">
                      <w:tc>
                        <w:tcPr>
                          <w:tcW w:w="216" w:type="dxa"/>
                        </w:tcPr>
                        <w:p w14:paraId="74C7AAF1" w14:textId="77777777" w:rsidR="003A7E17" w:rsidRDefault="003A7E17">
                          <w:pPr>
                            <w:pStyle w:val="Default"/>
                            <w:rPr>
                              <w:color w:val="auto"/>
                            </w:rPr>
                          </w:pPr>
                        </w:p>
                      </w:tc>
                    </w:tr>
                    <w:tr w:rsidR="003A7E17" w14:paraId="3751DFB3" w14:textId="77777777">
                      <w:tc>
                        <w:tcPr>
                          <w:tcW w:w="216" w:type="dxa"/>
                        </w:tcPr>
                        <w:p w14:paraId="363F594E" w14:textId="77777777" w:rsidR="003A7E17" w:rsidRDefault="003A7E17">
                          <w:pPr>
                            <w:pStyle w:val="Default"/>
                            <w:rPr>
                              <w:color w:val="auto"/>
                            </w:rPr>
                          </w:pPr>
                        </w:p>
                      </w:tc>
                    </w:tr>
                    <w:tr w:rsidR="003A7E17" w14:paraId="1E60E571" w14:textId="77777777">
                      <w:tc>
                        <w:tcPr>
                          <w:tcW w:w="216" w:type="dxa"/>
                        </w:tcPr>
                        <w:p w14:paraId="5AFFB21D" w14:textId="77777777" w:rsidR="003A7E17" w:rsidRDefault="003A7E17">
                          <w:pPr>
                            <w:pStyle w:val="Default"/>
                            <w:rPr>
                              <w:color w:val="auto"/>
                            </w:rPr>
                          </w:pPr>
                        </w:p>
                      </w:tc>
                    </w:tr>
                    <w:tr w:rsidR="003A7E17" w14:paraId="1D7C8106" w14:textId="77777777">
                      <w:tc>
                        <w:tcPr>
                          <w:tcW w:w="216" w:type="dxa"/>
                        </w:tcPr>
                        <w:p w14:paraId="064EF0E7" w14:textId="77777777" w:rsidR="003A7E17" w:rsidRDefault="003A7E17">
                          <w:pPr>
                            <w:pStyle w:val="Default"/>
                            <w:rPr>
                              <w:color w:val="auto"/>
                            </w:rPr>
                          </w:pPr>
                        </w:p>
                      </w:tc>
                    </w:tr>
                    <w:tr w:rsidR="003A7E17" w14:paraId="4418A4B9" w14:textId="77777777">
                      <w:tc>
                        <w:tcPr>
                          <w:tcW w:w="216" w:type="dxa"/>
                        </w:tcPr>
                        <w:p w14:paraId="4C6E7202" w14:textId="77777777" w:rsidR="003A7E17" w:rsidRDefault="003A7E17">
                          <w:pPr>
                            <w:pStyle w:val="Default"/>
                            <w:rPr>
                              <w:color w:val="auto"/>
                            </w:rPr>
                          </w:pPr>
                        </w:p>
                      </w:tc>
                    </w:tr>
                    <w:tr w:rsidR="003A7E17" w14:paraId="01056050" w14:textId="77777777">
                      <w:tc>
                        <w:tcPr>
                          <w:tcW w:w="216" w:type="dxa"/>
                        </w:tcPr>
                        <w:p w14:paraId="00741990" w14:textId="77777777" w:rsidR="003A7E17" w:rsidRDefault="003A7E17">
                          <w:pPr>
                            <w:pStyle w:val="Default"/>
                            <w:rPr>
                              <w:color w:val="auto"/>
                            </w:rPr>
                          </w:pPr>
                        </w:p>
                      </w:tc>
                    </w:tr>
                    <w:tr w:rsidR="003A7E17" w14:paraId="042F05D7" w14:textId="77777777">
                      <w:tc>
                        <w:tcPr>
                          <w:tcW w:w="216" w:type="dxa"/>
                        </w:tcPr>
                        <w:p w14:paraId="464C9CFA" w14:textId="77777777" w:rsidR="003A7E17" w:rsidRDefault="003A7E17">
                          <w:pPr>
                            <w:pStyle w:val="Default"/>
                            <w:rPr>
                              <w:color w:val="auto"/>
                            </w:rPr>
                          </w:pPr>
                        </w:p>
                      </w:tc>
                    </w:tr>
                  </w:tbl>
                  <w:p w14:paraId="1AFFBA43" w14:textId="77777777" w:rsidR="003A7E17" w:rsidRDefault="003A7E17" w:rsidP="003A7E17"/>
                </w:txbxContent>
              </v:textbox>
              <w10:wrap type="through" anchorx="page" anchory="page"/>
            </v:shape>
          </w:pict>
        </mc:Fallback>
      </mc:AlternateContent>
    </w:r>
    <w:r w:rsidRPr="003A7E17">
      <w:rPr>
        <w:noProof/>
      </w:rPr>
      <mc:AlternateContent>
        <mc:Choice Requires="wps">
          <w:drawing>
            <wp:anchor distT="0" distB="0" distL="114300" distR="114300" simplePos="0" relativeHeight="251660288" behindDoc="0" locked="0" layoutInCell="0" allowOverlap="1" wp14:anchorId="1C3CEBBF" wp14:editId="682CAF9D">
              <wp:simplePos x="0" y="0"/>
              <wp:positionH relativeFrom="page">
                <wp:posOffset>-635</wp:posOffset>
              </wp:positionH>
              <wp:positionV relativeFrom="page">
                <wp:posOffset>9867900</wp:posOffset>
              </wp:positionV>
              <wp:extent cx="508000" cy="0"/>
              <wp:effectExtent l="0" t="0" r="0" b="0"/>
              <wp:wrapThrough wrapText="bothSides">
                <wp:wrapPolygon edited="0">
                  <wp:start x="0" y="0"/>
                  <wp:lineTo x="0" y="0"/>
                  <wp:lineTo x="0" y="0"/>
                </wp:wrapPolygon>
              </wp:wrapThrough>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tblBorders>
                            <w:tblLayout w:type="fixed"/>
                            <w:tblLook w:val="0000" w:firstRow="0" w:lastRow="0" w:firstColumn="0" w:lastColumn="0" w:noHBand="0" w:noVBand="0"/>
                          </w:tblPr>
                          <w:tblGrid>
                            <w:gridCol w:w="236"/>
                          </w:tblGrid>
                          <w:tr w:rsidR="003A7E17" w14:paraId="2D119C3A" w14:textId="77777777">
                            <w:tc>
                              <w:tcPr>
                                <w:tcW w:w="216" w:type="dxa"/>
                                <w:vAlign w:val="center"/>
                              </w:tcPr>
                              <w:p w14:paraId="187DCC41" w14:textId="77777777" w:rsidR="003A7E17" w:rsidRDefault="003A7E17">
                                <w:pPr>
                                  <w:pStyle w:val="Default"/>
                                  <w:rPr>
                                    <w:color w:val="auto"/>
                                  </w:rPr>
                                </w:pPr>
                              </w:p>
                            </w:tc>
                          </w:tr>
                          <w:tr w:rsidR="003A7E17" w14:paraId="687EDCD8" w14:textId="77777777">
                            <w:tc>
                              <w:tcPr>
                                <w:tcW w:w="216" w:type="dxa"/>
                              </w:tcPr>
                              <w:p w14:paraId="17A322E8" w14:textId="77777777" w:rsidR="003A7E17" w:rsidRDefault="003A7E17">
                                <w:pPr>
                                  <w:pStyle w:val="Default"/>
                                  <w:rPr>
                                    <w:color w:val="auto"/>
                                  </w:rPr>
                                </w:pPr>
                              </w:p>
                            </w:tc>
                          </w:tr>
                          <w:tr w:rsidR="003A7E17" w14:paraId="0CB6B004" w14:textId="77777777">
                            <w:tc>
                              <w:tcPr>
                                <w:tcW w:w="216" w:type="dxa"/>
                              </w:tcPr>
                              <w:p w14:paraId="65EB3E02" w14:textId="77777777" w:rsidR="003A7E17" w:rsidRDefault="003A7E17">
                                <w:pPr>
                                  <w:pStyle w:val="Default"/>
                                  <w:rPr>
                                    <w:color w:val="auto"/>
                                  </w:rPr>
                                </w:pPr>
                              </w:p>
                            </w:tc>
                          </w:tr>
                          <w:tr w:rsidR="003A7E17" w14:paraId="147F1EB2" w14:textId="77777777">
                            <w:tc>
                              <w:tcPr>
                                <w:tcW w:w="216" w:type="dxa"/>
                              </w:tcPr>
                              <w:p w14:paraId="578B4266" w14:textId="77777777" w:rsidR="003A7E17" w:rsidRDefault="003A7E17">
                                <w:pPr>
                                  <w:pStyle w:val="Default"/>
                                  <w:rPr>
                                    <w:color w:val="auto"/>
                                  </w:rPr>
                                </w:pPr>
                              </w:p>
                            </w:tc>
                          </w:tr>
                          <w:tr w:rsidR="003A7E17" w14:paraId="246C3B0D" w14:textId="77777777">
                            <w:tc>
                              <w:tcPr>
                                <w:tcW w:w="216" w:type="dxa"/>
                              </w:tcPr>
                              <w:p w14:paraId="6BC94BC2" w14:textId="77777777" w:rsidR="003A7E17" w:rsidRDefault="003A7E17">
                                <w:pPr>
                                  <w:pStyle w:val="Default"/>
                                  <w:rPr>
                                    <w:color w:val="auto"/>
                                  </w:rPr>
                                </w:pPr>
                              </w:p>
                            </w:tc>
                          </w:tr>
                          <w:tr w:rsidR="003A7E17" w14:paraId="26F21962" w14:textId="77777777">
                            <w:tc>
                              <w:tcPr>
                                <w:tcW w:w="216" w:type="dxa"/>
                              </w:tcPr>
                              <w:p w14:paraId="67223903" w14:textId="77777777" w:rsidR="003A7E17" w:rsidRDefault="003A7E17">
                                <w:pPr>
                                  <w:pStyle w:val="Default"/>
                                  <w:rPr>
                                    <w:color w:val="auto"/>
                                  </w:rPr>
                                </w:pPr>
                              </w:p>
                            </w:tc>
                          </w:tr>
                          <w:tr w:rsidR="003A7E17" w14:paraId="7FEE3E84" w14:textId="77777777">
                            <w:tc>
                              <w:tcPr>
                                <w:tcW w:w="216" w:type="dxa"/>
                              </w:tcPr>
                              <w:p w14:paraId="30C490A8" w14:textId="77777777" w:rsidR="003A7E17" w:rsidRDefault="003A7E17">
                                <w:pPr>
                                  <w:pStyle w:val="Default"/>
                                  <w:rPr>
                                    <w:color w:val="auto"/>
                                  </w:rPr>
                                </w:pPr>
                              </w:p>
                            </w:tc>
                          </w:tr>
                          <w:tr w:rsidR="003A7E17" w14:paraId="6A15F692" w14:textId="77777777">
                            <w:tc>
                              <w:tcPr>
                                <w:tcW w:w="216" w:type="dxa"/>
                              </w:tcPr>
                              <w:p w14:paraId="71E144B6" w14:textId="77777777" w:rsidR="003A7E17" w:rsidRDefault="003A7E17">
                                <w:pPr>
                                  <w:pStyle w:val="Default"/>
                                  <w:rPr>
                                    <w:color w:val="auto"/>
                                  </w:rPr>
                                </w:pPr>
                              </w:p>
                            </w:tc>
                          </w:tr>
                          <w:tr w:rsidR="003A7E17" w14:paraId="2E54D298" w14:textId="77777777">
                            <w:tc>
                              <w:tcPr>
                                <w:tcW w:w="216" w:type="dxa"/>
                              </w:tcPr>
                              <w:p w14:paraId="67A13400" w14:textId="77777777" w:rsidR="003A7E17" w:rsidRDefault="003A7E17">
                                <w:pPr>
                                  <w:pStyle w:val="Default"/>
                                  <w:rPr>
                                    <w:color w:val="auto"/>
                                  </w:rPr>
                                </w:pPr>
                              </w:p>
                            </w:tc>
                          </w:tr>
                          <w:tr w:rsidR="003A7E17" w14:paraId="6F1EE965" w14:textId="77777777">
                            <w:tc>
                              <w:tcPr>
                                <w:tcW w:w="216" w:type="dxa"/>
                              </w:tcPr>
                              <w:p w14:paraId="071FEEF5" w14:textId="77777777" w:rsidR="003A7E17" w:rsidRDefault="003A7E17">
                                <w:pPr>
                                  <w:pStyle w:val="Default"/>
                                  <w:rPr>
                                    <w:color w:val="auto"/>
                                  </w:rPr>
                                </w:pPr>
                              </w:p>
                            </w:tc>
                          </w:tr>
                          <w:tr w:rsidR="003A7E17" w14:paraId="064DD584" w14:textId="77777777">
                            <w:tc>
                              <w:tcPr>
                                <w:tcW w:w="216" w:type="dxa"/>
                              </w:tcPr>
                              <w:p w14:paraId="0FECB0F8" w14:textId="77777777" w:rsidR="003A7E17" w:rsidRDefault="003A7E17">
                                <w:pPr>
                                  <w:pStyle w:val="Default"/>
                                  <w:rPr>
                                    <w:color w:val="auto"/>
                                  </w:rPr>
                                </w:pPr>
                              </w:p>
                            </w:tc>
                          </w:tr>
                          <w:tr w:rsidR="003A7E17" w14:paraId="1CC596EB" w14:textId="77777777">
                            <w:tc>
                              <w:tcPr>
                                <w:tcW w:w="216" w:type="dxa"/>
                              </w:tcPr>
                              <w:p w14:paraId="7304DE00" w14:textId="77777777" w:rsidR="003A7E17" w:rsidRDefault="003A7E17">
                                <w:pPr>
                                  <w:pStyle w:val="Default"/>
                                  <w:rPr>
                                    <w:color w:val="auto"/>
                                  </w:rPr>
                                </w:pPr>
                              </w:p>
                            </w:tc>
                          </w:tr>
                          <w:tr w:rsidR="003A7E17" w14:paraId="7D6AEDE0" w14:textId="77777777">
                            <w:tc>
                              <w:tcPr>
                                <w:tcW w:w="216" w:type="dxa"/>
                              </w:tcPr>
                              <w:p w14:paraId="633B8505" w14:textId="77777777" w:rsidR="003A7E17" w:rsidRDefault="003A7E17">
                                <w:pPr>
                                  <w:pStyle w:val="Default"/>
                                  <w:rPr>
                                    <w:color w:val="auto"/>
                                  </w:rPr>
                                </w:pPr>
                              </w:p>
                            </w:tc>
                          </w:tr>
                          <w:tr w:rsidR="003A7E17" w14:paraId="1F309C28" w14:textId="77777777">
                            <w:tc>
                              <w:tcPr>
                                <w:tcW w:w="216" w:type="dxa"/>
                              </w:tcPr>
                              <w:p w14:paraId="0A349B25" w14:textId="77777777" w:rsidR="003A7E17" w:rsidRDefault="003A7E17">
                                <w:pPr>
                                  <w:pStyle w:val="Default"/>
                                  <w:rPr>
                                    <w:color w:val="auto"/>
                                  </w:rPr>
                                </w:pPr>
                              </w:p>
                            </w:tc>
                          </w:tr>
                          <w:tr w:rsidR="003A7E17" w14:paraId="7D52109C" w14:textId="77777777">
                            <w:tc>
                              <w:tcPr>
                                <w:tcW w:w="216" w:type="dxa"/>
                              </w:tcPr>
                              <w:p w14:paraId="26E36979" w14:textId="77777777" w:rsidR="003A7E17" w:rsidRDefault="003A7E17">
                                <w:pPr>
                                  <w:pStyle w:val="Default"/>
                                  <w:rPr>
                                    <w:color w:val="auto"/>
                                  </w:rPr>
                                </w:pPr>
                              </w:p>
                            </w:tc>
                          </w:tr>
                        </w:tbl>
                        <w:p w14:paraId="50541FB7" w14:textId="77777777" w:rsidR="003A7E17" w:rsidRDefault="003A7E17" w:rsidP="003A7E1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CEBBF" id="Text Box 3" o:spid="_x0000_s1027" type="#_x0000_t202" style="position:absolute;left:0;text-align:left;margin-left:-.05pt;margin-top:777pt;width:40pt;height:0;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" o:allowincell="f" filled="f" stroked="f">
              <v:textbox>
                <w:txbxContent>
                  <w:tbl>
                    <w:tblPr>
                      <w:tblW w:w="0" w:type="auto"/>
                      <w:tblBorders>
                        <w:top w:val="nil"/>
                        <w:left w:val="nil"/>
                        <w:bottom w:val="nil"/>
                        <w:right w:val="nil"/>
                      </w:tblBorders>
                      <w:tblLayout w:type="fixed"/>
                      <w:tblLook w:val="0000" w:firstRow="0" w:lastRow="0" w:firstColumn="0" w:lastColumn="0" w:noHBand="0" w:noVBand="0"/>
                    </w:tblPr>
                    <w:tblGrid>
                      <w:gridCol w:w="236"/>
                    </w:tblGrid>
                    <w:tr w:rsidR="003A7E17" w14:paraId="2D119C3A" w14:textId="77777777">
                      <w:tc>
                        <w:tcPr>
                          <w:tcW w:w="216" w:type="dxa"/>
                          <w:vAlign w:val="center"/>
                        </w:tcPr>
                        <w:p w14:paraId="187DCC41" w14:textId="77777777" w:rsidR="003A7E17" w:rsidRDefault="003A7E17">
                          <w:pPr>
                            <w:pStyle w:val="Default"/>
                            <w:rPr>
                              <w:color w:val="auto"/>
                            </w:rPr>
                          </w:pPr>
                        </w:p>
                      </w:tc>
                    </w:tr>
                    <w:tr w:rsidR="003A7E17" w14:paraId="687EDCD8" w14:textId="77777777">
                      <w:tc>
                        <w:tcPr>
                          <w:tcW w:w="216" w:type="dxa"/>
                        </w:tcPr>
                        <w:p w14:paraId="17A322E8" w14:textId="77777777" w:rsidR="003A7E17" w:rsidRDefault="003A7E17">
                          <w:pPr>
                            <w:pStyle w:val="Default"/>
                            <w:rPr>
                              <w:color w:val="auto"/>
                            </w:rPr>
                          </w:pPr>
                        </w:p>
                      </w:tc>
                    </w:tr>
                    <w:tr w:rsidR="003A7E17" w14:paraId="0CB6B004" w14:textId="77777777">
                      <w:tc>
                        <w:tcPr>
                          <w:tcW w:w="216" w:type="dxa"/>
                        </w:tcPr>
                        <w:p w14:paraId="65EB3E02" w14:textId="77777777" w:rsidR="003A7E17" w:rsidRDefault="003A7E17">
                          <w:pPr>
                            <w:pStyle w:val="Default"/>
                            <w:rPr>
                              <w:color w:val="auto"/>
                            </w:rPr>
                          </w:pPr>
                        </w:p>
                      </w:tc>
                    </w:tr>
                    <w:tr w:rsidR="003A7E17" w14:paraId="147F1EB2" w14:textId="77777777">
                      <w:tc>
                        <w:tcPr>
                          <w:tcW w:w="216" w:type="dxa"/>
                        </w:tcPr>
                        <w:p w14:paraId="578B4266" w14:textId="77777777" w:rsidR="003A7E17" w:rsidRDefault="003A7E17">
                          <w:pPr>
                            <w:pStyle w:val="Default"/>
                            <w:rPr>
                              <w:color w:val="auto"/>
                            </w:rPr>
                          </w:pPr>
                        </w:p>
                      </w:tc>
                    </w:tr>
                    <w:tr w:rsidR="003A7E17" w14:paraId="246C3B0D" w14:textId="77777777">
                      <w:tc>
                        <w:tcPr>
                          <w:tcW w:w="216" w:type="dxa"/>
                        </w:tcPr>
                        <w:p w14:paraId="6BC94BC2" w14:textId="77777777" w:rsidR="003A7E17" w:rsidRDefault="003A7E17">
                          <w:pPr>
                            <w:pStyle w:val="Default"/>
                            <w:rPr>
                              <w:color w:val="auto"/>
                            </w:rPr>
                          </w:pPr>
                        </w:p>
                      </w:tc>
                    </w:tr>
                    <w:tr w:rsidR="003A7E17" w14:paraId="26F21962" w14:textId="77777777">
                      <w:tc>
                        <w:tcPr>
                          <w:tcW w:w="216" w:type="dxa"/>
                        </w:tcPr>
                        <w:p w14:paraId="67223903" w14:textId="77777777" w:rsidR="003A7E17" w:rsidRDefault="003A7E17">
                          <w:pPr>
                            <w:pStyle w:val="Default"/>
                            <w:rPr>
                              <w:color w:val="auto"/>
                            </w:rPr>
                          </w:pPr>
                        </w:p>
                      </w:tc>
                    </w:tr>
                    <w:tr w:rsidR="003A7E17" w14:paraId="7FEE3E84" w14:textId="77777777">
                      <w:tc>
                        <w:tcPr>
                          <w:tcW w:w="216" w:type="dxa"/>
                        </w:tcPr>
                        <w:p w14:paraId="30C490A8" w14:textId="77777777" w:rsidR="003A7E17" w:rsidRDefault="003A7E17">
                          <w:pPr>
                            <w:pStyle w:val="Default"/>
                            <w:rPr>
                              <w:color w:val="auto"/>
                            </w:rPr>
                          </w:pPr>
                        </w:p>
                      </w:tc>
                    </w:tr>
                    <w:tr w:rsidR="003A7E17" w14:paraId="6A15F692" w14:textId="77777777">
                      <w:tc>
                        <w:tcPr>
                          <w:tcW w:w="216" w:type="dxa"/>
                        </w:tcPr>
                        <w:p w14:paraId="71E144B6" w14:textId="77777777" w:rsidR="003A7E17" w:rsidRDefault="003A7E17">
                          <w:pPr>
                            <w:pStyle w:val="Default"/>
                            <w:rPr>
                              <w:color w:val="auto"/>
                            </w:rPr>
                          </w:pPr>
                        </w:p>
                      </w:tc>
                    </w:tr>
                    <w:tr w:rsidR="003A7E17" w14:paraId="2E54D298" w14:textId="77777777">
                      <w:tc>
                        <w:tcPr>
                          <w:tcW w:w="216" w:type="dxa"/>
                        </w:tcPr>
                        <w:p w14:paraId="67A13400" w14:textId="77777777" w:rsidR="003A7E17" w:rsidRDefault="003A7E17">
                          <w:pPr>
                            <w:pStyle w:val="Default"/>
                            <w:rPr>
                              <w:color w:val="auto"/>
                            </w:rPr>
                          </w:pPr>
                        </w:p>
                      </w:tc>
                    </w:tr>
                    <w:tr w:rsidR="003A7E17" w14:paraId="6F1EE965" w14:textId="77777777">
                      <w:tc>
                        <w:tcPr>
                          <w:tcW w:w="216" w:type="dxa"/>
                        </w:tcPr>
                        <w:p w14:paraId="071FEEF5" w14:textId="77777777" w:rsidR="003A7E17" w:rsidRDefault="003A7E17">
                          <w:pPr>
                            <w:pStyle w:val="Default"/>
                            <w:rPr>
                              <w:color w:val="auto"/>
                            </w:rPr>
                          </w:pPr>
                        </w:p>
                      </w:tc>
                    </w:tr>
                    <w:tr w:rsidR="003A7E17" w14:paraId="064DD584" w14:textId="77777777">
                      <w:tc>
                        <w:tcPr>
                          <w:tcW w:w="216" w:type="dxa"/>
                        </w:tcPr>
                        <w:p w14:paraId="0FECB0F8" w14:textId="77777777" w:rsidR="003A7E17" w:rsidRDefault="003A7E17">
                          <w:pPr>
                            <w:pStyle w:val="Default"/>
                            <w:rPr>
                              <w:color w:val="auto"/>
                            </w:rPr>
                          </w:pPr>
                        </w:p>
                      </w:tc>
                    </w:tr>
                    <w:tr w:rsidR="003A7E17" w14:paraId="1CC596EB" w14:textId="77777777">
                      <w:tc>
                        <w:tcPr>
                          <w:tcW w:w="216" w:type="dxa"/>
                        </w:tcPr>
                        <w:p w14:paraId="7304DE00" w14:textId="77777777" w:rsidR="003A7E17" w:rsidRDefault="003A7E17">
                          <w:pPr>
                            <w:pStyle w:val="Default"/>
                            <w:rPr>
                              <w:color w:val="auto"/>
                            </w:rPr>
                          </w:pPr>
                        </w:p>
                      </w:tc>
                    </w:tr>
                    <w:tr w:rsidR="003A7E17" w14:paraId="7D6AEDE0" w14:textId="77777777">
                      <w:tc>
                        <w:tcPr>
                          <w:tcW w:w="216" w:type="dxa"/>
                        </w:tcPr>
                        <w:p w14:paraId="633B8505" w14:textId="77777777" w:rsidR="003A7E17" w:rsidRDefault="003A7E17">
                          <w:pPr>
                            <w:pStyle w:val="Default"/>
                            <w:rPr>
                              <w:color w:val="auto"/>
                            </w:rPr>
                          </w:pPr>
                        </w:p>
                      </w:tc>
                    </w:tr>
                    <w:tr w:rsidR="003A7E17" w14:paraId="1F309C28" w14:textId="77777777">
                      <w:tc>
                        <w:tcPr>
                          <w:tcW w:w="216" w:type="dxa"/>
                        </w:tcPr>
                        <w:p w14:paraId="0A349B25" w14:textId="77777777" w:rsidR="003A7E17" w:rsidRDefault="003A7E17">
                          <w:pPr>
                            <w:pStyle w:val="Default"/>
                            <w:rPr>
                              <w:color w:val="auto"/>
                            </w:rPr>
                          </w:pPr>
                        </w:p>
                      </w:tc>
                    </w:tr>
                    <w:tr w:rsidR="003A7E17" w14:paraId="7D52109C" w14:textId="77777777">
                      <w:tc>
                        <w:tcPr>
                          <w:tcW w:w="216" w:type="dxa"/>
                        </w:tcPr>
                        <w:p w14:paraId="26E36979" w14:textId="77777777" w:rsidR="003A7E17" w:rsidRDefault="003A7E17">
                          <w:pPr>
                            <w:pStyle w:val="Default"/>
                            <w:rPr>
                              <w:color w:val="auto"/>
                            </w:rPr>
                          </w:pPr>
                        </w:p>
                      </w:tc>
                    </w:tr>
                  </w:tbl>
                  <w:p w14:paraId="50541FB7" w14:textId="77777777" w:rsidR="003A7E17" w:rsidRDefault="003A7E17" w:rsidP="003A7E17"/>
                </w:txbxContent>
              </v:textbox>
              <w10:wrap type="through" anchorx="page" anchory="page"/>
            </v:shape>
          </w:pict>
        </mc:Fallback>
      </mc:AlternateContent>
    </w:r>
    <w:r w:rsidRPr="003A7E17">
      <w:rPr>
        <w:noProof/>
      </w:rPr>
      <mc:AlternateContent>
        <mc:Choice Requires="wps">
          <w:drawing>
            <wp:anchor distT="0" distB="0" distL="114300" distR="114300" simplePos="0" relativeHeight="251661312" behindDoc="0" locked="0" layoutInCell="0" allowOverlap="1" wp14:anchorId="155A00D7" wp14:editId="38DEF3AD">
              <wp:simplePos x="0" y="0"/>
              <wp:positionH relativeFrom="page">
                <wp:posOffset>-635</wp:posOffset>
              </wp:positionH>
              <wp:positionV relativeFrom="page">
                <wp:posOffset>9867900</wp:posOffset>
              </wp:positionV>
              <wp:extent cx="508000" cy="0"/>
              <wp:effectExtent l="0" t="0" r="0" b="0"/>
              <wp:wrapThrough wrapText="bothSides">
                <wp:wrapPolygon edited="0">
                  <wp:start x="0" y="0"/>
                  <wp:lineTo x="0" y="0"/>
                  <wp:lineTo x="0" y="0"/>
                </wp:wrapPolygon>
              </wp:wrapThrough>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tblBorders>
                            <w:tblLayout w:type="fixed"/>
                            <w:tblLook w:val="0000" w:firstRow="0" w:lastRow="0" w:firstColumn="0" w:lastColumn="0" w:noHBand="0" w:noVBand="0"/>
                          </w:tblPr>
                          <w:tblGrid>
                            <w:gridCol w:w="236"/>
                          </w:tblGrid>
                          <w:tr w:rsidR="003A7E17" w14:paraId="5FEA4552" w14:textId="77777777">
                            <w:tc>
                              <w:tcPr>
                                <w:tcW w:w="216" w:type="dxa"/>
                                <w:vAlign w:val="center"/>
                              </w:tcPr>
                              <w:p w14:paraId="422D5387" w14:textId="77777777" w:rsidR="003A7E17" w:rsidRDefault="003A7E17">
                                <w:pPr>
                                  <w:pStyle w:val="Default"/>
                                  <w:rPr>
                                    <w:color w:val="auto"/>
                                  </w:rPr>
                                </w:pPr>
                              </w:p>
                            </w:tc>
                          </w:tr>
                          <w:tr w:rsidR="003A7E17" w14:paraId="7139898A" w14:textId="77777777">
                            <w:tc>
                              <w:tcPr>
                                <w:tcW w:w="216" w:type="dxa"/>
                              </w:tcPr>
                              <w:p w14:paraId="39724E7B" w14:textId="77777777" w:rsidR="003A7E17" w:rsidRDefault="003A7E17">
                                <w:pPr>
                                  <w:pStyle w:val="Default"/>
                                  <w:rPr>
                                    <w:color w:val="auto"/>
                                  </w:rPr>
                                </w:pPr>
                              </w:p>
                            </w:tc>
                          </w:tr>
                        </w:tbl>
                        <w:p w14:paraId="475E7090" w14:textId="77777777" w:rsidR="003A7E17" w:rsidRDefault="003A7E17" w:rsidP="003A7E1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A00D7" id="Text Box 4" o:spid="_x0000_s1028" type="#_x0000_t202" style="position:absolute;left:0;text-align:left;margin-left:-.05pt;margin-top:777pt;width:40pt;height: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" o:allowincell="f" filled="f" stroked="f">
              <v:textbox>
                <w:txbxContent>
                  <w:tbl>
                    <w:tblPr>
                      <w:tblW w:w="0" w:type="auto"/>
                      <w:tblBorders>
                        <w:top w:val="nil"/>
                        <w:left w:val="nil"/>
                        <w:bottom w:val="nil"/>
                        <w:right w:val="nil"/>
                      </w:tblBorders>
                      <w:tblLayout w:type="fixed"/>
                      <w:tblLook w:val="0000" w:firstRow="0" w:lastRow="0" w:firstColumn="0" w:lastColumn="0" w:noHBand="0" w:noVBand="0"/>
                    </w:tblPr>
                    <w:tblGrid>
                      <w:gridCol w:w="236"/>
                    </w:tblGrid>
                    <w:tr w:rsidR="003A7E17" w14:paraId="5FEA4552" w14:textId="77777777">
                      <w:tc>
                        <w:tcPr>
                          <w:tcW w:w="216" w:type="dxa"/>
                          <w:vAlign w:val="center"/>
                        </w:tcPr>
                        <w:p w14:paraId="422D5387" w14:textId="77777777" w:rsidR="003A7E17" w:rsidRDefault="003A7E17">
                          <w:pPr>
                            <w:pStyle w:val="Default"/>
                            <w:rPr>
                              <w:color w:val="auto"/>
                            </w:rPr>
                          </w:pPr>
                        </w:p>
                      </w:tc>
                    </w:tr>
                    <w:tr w:rsidR="003A7E17" w14:paraId="7139898A" w14:textId="77777777">
                      <w:tc>
                        <w:tcPr>
                          <w:tcW w:w="216" w:type="dxa"/>
                        </w:tcPr>
                        <w:p w14:paraId="39724E7B" w14:textId="77777777" w:rsidR="003A7E17" w:rsidRDefault="003A7E17">
                          <w:pPr>
                            <w:pStyle w:val="Default"/>
                            <w:rPr>
                              <w:color w:val="auto"/>
                            </w:rPr>
                          </w:pPr>
                        </w:p>
                      </w:tc>
                    </w:tr>
                  </w:tbl>
                  <w:p w14:paraId="475E7090" w14:textId="77777777" w:rsidR="003A7E17" w:rsidRDefault="003A7E17" w:rsidP="003A7E17"/>
                </w:txbxContent>
              </v:textbox>
              <w10:wrap type="through" anchorx="page" anchory="page"/>
            </v:shape>
          </w:pict>
        </mc:Fallback>
      </mc:AlternateContent>
    </w:r>
    <w:r w:rsidRPr="003A7E17">
      <w:rPr>
        <w:b/>
        <w:bCs/>
        <w:color w:val="auto"/>
      </w:rPr>
      <w:t>RITUAL CHANGES 2012, 2018, &amp; 2020 SUPREME ASSEMBLY</w:t>
    </w:r>
  </w:p>
  <w:p w14:paraId="35CD3E02" w14:textId="77777777" w:rsidR="003A7E17" w:rsidRPr="003A7E17" w:rsidRDefault="003A7E17" w:rsidP="003A7E17">
    <w:pPr>
      <w:pStyle w:val="Default"/>
      <w:jc w:val="center"/>
      <w:rPr>
        <w:color w:val="aut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C8126" w14:textId="77777777" w:rsidR="008C0E86" w:rsidRDefault="008C0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01C19"/>
    <w:multiLevelType w:val="hybridMultilevel"/>
    <w:tmpl w:val="E460220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7B767C49"/>
    <w:multiLevelType w:val="hybridMultilevel"/>
    <w:tmpl w:val="E9E2316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ytzQwMbS0MLE0tTRT0lEKTi0uzszPAykwrAUAzFicCSwAAAA="/>
  </w:docVars>
  <w:rsids>
    <w:rsidRoot w:val="00952A03"/>
    <w:rsid w:val="003A7E17"/>
    <w:rsid w:val="003B5944"/>
    <w:rsid w:val="0074574B"/>
    <w:rsid w:val="007B3216"/>
    <w:rsid w:val="007E3AD7"/>
    <w:rsid w:val="00865243"/>
    <w:rsid w:val="008C0E86"/>
    <w:rsid w:val="00952A03"/>
    <w:rsid w:val="00B5188A"/>
    <w:rsid w:val="00EF0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7CCAC2"/>
  <w14:defaultImageDpi w14:val="96"/>
  <w15:docId w15:val="{0F689B4D-F94D-432B-B095-9ECB10511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3A7E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E17"/>
  </w:style>
  <w:style w:type="paragraph" w:styleId="Footer">
    <w:name w:val="footer"/>
    <w:basedOn w:val="Normal"/>
    <w:link w:val="FooterChar"/>
    <w:uiPriority w:val="99"/>
    <w:unhideWhenUsed/>
    <w:rsid w:val="003A7E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E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859</Words>
  <Characters>4898</Characters>
  <Application>Microsoft Office Word</Application>
  <DocSecurity>0</DocSecurity>
  <Lines>40</Lines>
  <Paragraphs>11</Paragraphs>
  <ScaleCrop>false</ScaleCrop>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Kae</dc:creator>
  <cp:keywords/>
  <dc:description/>
  <cp:lastModifiedBy>Jim Jarvis</cp:lastModifiedBy>
  <cp:revision>6</cp:revision>
  <cp:lastPrinted>2020-08-30T16:39:00Z</cp:lastPrinted>
  <dcterms:created xsi:type="dcterms:W3CDTF">2020-08-30T15:14:00Z</dcterms:created>
  <dcterms:modified xsi:type="dcterms:W3CDTF">2020-08-30T16:40:00Z</dcterms:modified>
</cp:coreProperties>
</file>